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BADBA" w14:textId="7BA9E0B4" w:rsidR="007A4E88" w:rsidRPr="00593E8D" w:rsidRDefault="004F2DB7">
      <w:pPr>
        <w:jc w:val="center"/>
        <w:rPr>
          <w:rFonts w:ascii="Calibri" w:hAnsi="Calibri" w:cs="Calibri"/>
        </w:rPr>
      </w:pPr>
      <w:r w:rsidRPr="00593E8D">
        <w:rPr>
          <w:rFonts w:ascii="Calibri" w:hAnsi="Calibri" w:cs="Calibri"/>
          <w:b/>
          <w:sz w:val="28"/>
        </w:rPr>
        <w:t>San Miguel</w:t>
      </w:r>
      <w:r w:rsidR="008E3A9F" w:rsidRPr="00593E8D">
        <w:rPr>
          <w:rFonts w:ascii="Calibri" w:hAnsi="Calibri" w:cs="Calibri"/>
          <w:b/>
          <w:sz w:val="28"/>
        </w:rPr>
        <w:t xml:space="preserve"> Behavioral Health Co</w:t>
      </w:r>
      <w:r w:rsidR="00095ECC" w:rsidRPr="00593E8D">
        <w:rPr>
          <w:rFonts w:ascii="Calibri" w:hAnsi="Calibri" w:cs="Calibri"/>
          <w:b/>
          <w:sz w:val="28"/>
        </w:rPr>
        <w:t>llaborative</w:t>
      </w:r>
    </w:p>
    <w:p w14:paraId="58F4A1EB" w14:textId="2BFF7997" w:rsidR="007A4E88" w:rsidRPr="00593E8D" w:rsidRDefault="19F343A5">
      <w:pPr>
        <w:jc w:val="center"/>
        <w:rPr>
          <w:rFonts w:ascii="Calibri" w:hAnsi="Calibri" w:cs="Calibri"/>
        </w:rPr>
      </w:pPr>
      <w:r w:rsidRPr="6485937E">
        <w:rPr>
          <w:rFonts w:ascii="Calibri" w:hAnsi="Calibri" w:cs="Calibri"/>
        </w:rPr>
        <w:t xml:space="preserve">Thursday, </w:t>
      </w:r>
      <w:r w:rsidR="00411457">
        <w:rPr>
          <w:rFonts w:ascii="Calibri" w:hAnsi="Calibri" w:cs="Calibri"/>
        </w:rPr>
        <w:t>Ju</w:t>
      </w:r>
      <w:r w:rsidR="00B73B41">
        <w:rPr>
          <w:rFonts w:ascii="Calibri" w:hAnsi="Calibri" w:cs="Calibri"/>
        </w:rPr>
        <w:t>ly 29</w:t>
      </w:r>
      <w:r w:rsidR="00693AE1" w:rsidRPr="6485937E">
        <w:rPr>
          <w:rFonts w:ascii="Calibri" w:hAnsi="Calibri" w:cs="Calibri"/>
        </w:rPr>
        <w:t xml:space="preserve">, </w:t>
      </w:r>
      <w:proofErr w:type="gramStart"/>
      <w:r w:rsidR="00693AE1" w:rsidRPr="6485937E">
        <w:rPr>
          <w:rFonts w:ascii="Calibri" w:hAnsi="Calibri" w:cs="Calibri"/>
        </w:rPr>
        <w:t>202</w:t>
      </w:r>
      <w:r w:rsidR="004439BD">
        <w:rPr>
          <w:rFonts w:ascii="Calibri" w:hAnsi="Calibri" w:cs="Calibri"/>
        </w:rPr>
        <w:t>1</w:t>
      </w:r>
      <w:proofErr w:type="gramEnd"/>
      <w:r w:rsidR="0020264B" w:rsidRPr="6485937E">
        <w:rPr>
          <w:rFonts w:ascii="Calibri" w:hAnsi="Calibri" w:cs="Calibri"/>
        </w:rPr>
        <w:t xml:space="preserve"> | 3:30-5:00pm</w:t>
      </w:r>
    </w:p>
    <w:p w14:paraId="4B997138" w14:textId="4C01CA15" w:rsidR="00593E8D" w:rsidRDefault="4A5559C3" w:rsidP="6485937E">
      <w:pPr>
        <w:jc w:val="center"/>
        <w:rPr>
          <w:rFonts w:ascii="Calibri" w:hAnsi="Calibri" w:cs="Calibri"/>
          <w:b/>
          <w:bCs/>
          <w:u w:val="single"/>
        </w:rPr>
      </w:pPr>
      <w:r w:rsidRPr="6485937E">
        <w:rPr>
          <w:rFonts w:ascii="Calibri" w:hAnsi="Calibri" w:cs="Calibri"/>
          <w:b/>
          <w:bCs/>
          <w:u w:val="single"/>
        </w:rPr>
        <w:t>ZOOM ONLY</w:t>
      </w:r>
    </w:p>
    <w:p w14:paraId="7F9B3042" w14:textId="77777777" w:rsidR="00F61059" w:rsidRDefault="0020264B" w:rsidP="6485937E">
      <w:pPr>
        <w:jc w:val="center"/>
        <w:rPr>
          <w:rFonts w:ascii="Calibri" w:hAnsi="Calibri" w:cs="Calibri"/>
          <w:highlight w:val="yellow"/>
        </w:rPr>
      </w:pPr>
      <w:r w:rsidRPr="005B49A7">
        <w:rPr>
          <w:rFonts w:ascii="Calibri" w:hAnsi="Calibri" w:cs="Calibri"/>
          <w:highlight w:val="yellow"/>
        </w:rPr>
        <w:t xml:space="preserve">Remote participation: </w:t>
      </w:r>
      <w:r w:rsidR="00DC5E48" w:rsidRPr="005B49A7">
        <w:rPr>
          <w:rFonts w:ascii="Helvetica" w:hAnsi="Helvetica"/>
          <w:color w:val="232333"/>
          <w:sz w:val="21"/>
          <w:szCs w:val="21"/>
          <w:highlight w:val="yellow"/>
          <w:shd w:val="clear" w:color="auto" w:fill="FFFFFF"/>
        </w:rPr>
        <w:t> </w:t>
      </w:r>
      <w:r w:rsidR="00A75F7D" w:rsidRPr="005B49A7">
        <w:rPr>
          <w:highlight w:val="yellow"/>
        </w:rPr>
        <w:br/>
      </w:r>
      <w:r w:rsidR="00A75F7D" w:rsidRPr="005B49A7">
        <w:rPr>
          <w:rFonts w:ascii="Helvetica" w:hAnsi="Helvetica" w:cs="Helvetica"/>
          <w:color w:val="232333"/>
          <w:sz w:val="21"/>
          <w:szCs w:val="21"/>
          <w:highlight w:val="yellow"/>
          <w:shd w:val="clear" w:color="auto" w:fill="FFFFFF"/>
        </w:rPr>
        <w:t> </w:t>
      </w:r>
      <w:hyperlink r:id="rId11" w:tgtFrame="_blank" w:history="1">
        <w:r w:rsidR="00F61059" w:rsidRPr="00F61059">
          <w:rPr>
            <w:rStyle w:val="Hyperlink"/>
            <w:rFonts w:ascii="Helvetica" w:hAnsi="Helvetica" w:cs="Helvetica"/>
            <w:color w:val="0E71EB"/>
            <w:sz w:val="21"/>
            <w:szCs w:val="21"/>
            <w:highlight w:val="yellow"/>
            <w:u w:val="none"/>
            <w:shd w:val="clear" w:color="auto" w:fill="FFFFFF"/>
          </w:rPr>
          <w:t>https://us02web.zoom.us/j/82687076644</w:t>
        </w:r>
      </w:hyperlink>
      <w:r w:rsidR="00F61059" w:rsidRPr="00F61059">
        <w:rPr>
          <w:rFonts w:ascii="Calibri" w:hAnsi="Calibri" w:cs="Calibri"/>
          <w:highlight w:val="yellow"/>
        </w:rPr>
        <w:t xml:space="preserve"> </w:t>
      </w:r>
    </w:p>
    <w:p w14:paraId="19017129" w14:textId="3E00EB0A" w:rsidR="00B456C3" w:rsidRPr="001D7312" w:rsidRDefault="00B1758D" w:rsidP="001D7312">
      <w:pPr>
        <w:jc w:val="center"/>
        <w:rPr>
          <w:rFonts w:ascii="Calibri" w:hAnsi="Calibri" w:cs="Calibri"/>
        </w:rPr>
      </w:pPr>
      <w:r w:rsidRPr="2924CFCA">
        <w:rPr>
          <w:rFonts w:ascii="Calibri" w:hAnsi="Calibri" w:cs="Calibri"/>
          <w:highlight w:val="yellow"/>
        </w:rPr>
        <w:t>646 558 8656</w:t>
      </w:r>
      <w:r w:rsidR="00593E8D" w:rsidRPr="2924CFCA">
        <w:rPr>
          <w:rFonts w:ascii="Calibri" w:hAnsi="Calibri" w:cs="Calibri"/>
          <w:highlight w:val="yellow"/>
        </w:rPr>
        <w:t xml:space="preserve">| </w:t>
      </w:r>
      <w:r w:rsidR="75169E86" w:rsidRPr="2924CFCA">
        <w:rPr>
          <w:rFonts w:ascii="Calibri" w:hAnsi="Calibri" w:cs="Calibri"/>
          <w:highlight w:val="yellow"/>
        </w:rPr>
        <w:t xml:space="preserve">Meeting ID: </w:t>
      </w:r>
      <w:r w:rsidR="00AA77CA" w:rsidRPr="2924CFCA">
        <w:rPr>
          <w:rFonts w:ascii="Calibri" w:hAnsi="Calibri" w:cs="Calibri"/>
          <w:highlight w:val="yellow"/>
        </w:rPr>
        <w:t xml:space="preserve"> </w:t>
      </w:r>
      <w:r w:rsidR="003B7BE9" w:rsidRPr="2924CFCA">
        <w:rPr>
          <w:rFonts w:ascii="Calibri" w:hAnsi="Calibri" w:cs="Calibri"/>
          <w:highlight w:val="yellow"/>
        </w:rPr>
        <w:t>826 8707 6644</w:t>
      </w:r>
      <w:r w:rsidR="0020264B" w:rsidRPr="2924CFCA">
        <w:rPr>
          <w:rFonts w:ascii="Calibri" w:hAnsi="Calibri" w:cs="Calibri"/>
        </w:rPr>
        <w:t xml:space="preserve">        </w:t>
      </w:r>
    </w:p>
    <w:p w14:paraId="4E98DEAC" w14:textId="49C74636" w:rsidR="2924CFCA" w:rsidRDefault="2924CFCA" w:rsidP="2924CFCA">
      <w:pPr>
        <w:jc w:val="center"/>
        <w:rPr>
          <w:rFonts w:ascii="Calibri" w:hAnsi="Calibri" w:cs="Calibri"/>
        </w:rPr>
      </w:pPr>
    </w:p>
    <w:p w14:paraId="6C151B91" w14:textId="35651787" w:rsidR="0069334D" w:rsidRPr="004F0F31" w:rsidRDefault="0069334D" w:rsidP="0069334D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Quick Check-In Around the Table</w:t>
      </w:r>
      <w:r w:rsidR="00963BD7" w:rsidRPr="004F0F31">
        <w:rPr>
          <w:rFonts w:ascii="Calibri" w:hAnsi="Calibri" w:cs="Calibri"/>
          <w:sz w:val="22"/>
          <w:szCs w:val="22"/>
        </w:rPr>
        <w:t xml:space="preserve"> Related to BH </w:t>
      </w:r>
    </w:p>
    <w:p w14:paraId="371A72E5" w14:textId="0C397FC7" w:rsidR="000D6650" w:rsidRDefault="00BE14B9" w:rsidP="00411457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ehavioral Health Pandemic Recovery </w:t>
      </w:r>
      <w:r w:rsidR="00F2666F">
        <w:rPr>
          <w:rFonts w:ascii="Calibri" w:hAnsi="Calibri" w:cs="Calibri"/>
          <w:sz w:val="22"/>
          <w:szCs w:val="22"/>
        </w:rPr>
        <w:t xml:space="preserve">Brainstorm </w:t>
      </w:r>
    </w:p>
    <w:p w14:paraId="30078AEB" w14:textId="14DC4D02" w:rsidR="00A81D6F" w:rsidRDefault="00A81D6F" w:rsidP="00411457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en Support Group</w:t>
      </w:r>
    </w:p>
    <w:p w14:paraId="62830FC1" w14:textId="1A9220B9" w:rsidR="00765109" w:rsidRDefault="00765109" w:rsidP="00411457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ousing and Mental Health Discussion</w:t>
      </w:r>
    </w:p>
    <w:p w14:paraId="183937AF" w14:textId="48061E6D" w:rsidR="005105CA" w:rsidRPr="004F0F31" w:rsidRDefault="005105CA" w:rsidP="0069334D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San Miguel Behavioral Health Solutions Panel Update</w:t>
      </w:r>
    </w:p>
    <w:p w14:paraId="095CE033" w14:textId="71F556D6" w:rsidR="00E176E6" w:rsidRPr="004F0F31" w:rsidRDefault="00AA54F7" w:rsidP="00E176E6">
      <w:pPr>
        <w:pStyle w:val="ListParagraph"/>
        <w:numPr>
          <w:ilvl w:val="2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Professional Development</w:t>
      </w:r>
      <w:r w:rsidR="00E176E6" w:rsidRPr="004F0F31">
        <w:rPr>
          <w:rFonts w:ascii="Calibri" w:hAnsi="Calibri" w:cs="Calibri"/>
          <w:sz w:val="22"/>
          <w:szCs w:val="22"/>
        </w:rPr>
        <w:t xml:space="preserve"> </w:t>
      </w:r>
    </w:p>
    <w:p w14:paraId="6E90E915" w14:textId="532412AF" w:rsidR="00B149F7" w:rsidRPr="004F0F31" w:rsidRDefault="00AA54F7" w:rsidP="00B149F7">
      <w:pPr>
        <w:pStyle w:val="ListParagraph"/>
        <w:numPr>
          <w:ilvl w:val="2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Behavioral Health</w:t>
      </w:r>
      <w:r w:rsidR="00F273BB">
        <w:rPr>
          <w:rFonts w:ascii="Calibri" w:hAnsi="Calibri" w:cs="Calibri"/>
          <w:sz w:val="22"/>
          <w:szCs w:val="22"/>
        </w:rPr>
        <w:t xml:space="preserve"> Fund</w:t>
      </w:r>
    </w:p>
    <w:p w14:paraId="435F5293" w14:textId="26543278" w:rsidR="0086215F" w:rsidRDefault="0086215F" w:rsidP="00B149F7">
      <w:pPr>
        <w:pStyle w:val="ListParagraph"/>
        <w:numPr>
          <w:ilvl w:val="2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Suicide Prevention</w:t>
      </w:r>
    </w:p>
    <w:p w14:paraId="0720FE3D" w14:textId="13DD5777" w:rsidR="00B37B33" w:rsidRPr="004F0F31" w:rsidRDefault="00B37B33" w:rsidP="00B149F7">
      <w:pPr>
        <w:pStyle w:val="ListParagraph"/>
        <w:numPr>
          <w:ilvl w:val="2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panish Language Interpretation RFA</w:t>
      </w:r>
    </w:p>
    <w:p w14:paraId="412C2A53" w14:textId="28613869" w:rsidR="00562259" w:rsidRPr="004F0F31" w:rsidRDefault="00C603B5" w:rsidP="00F50388">
      <w:pPr>
        <w:pStyle w:val="ListParagraph"/>
        <w:numPr>
          <w:ilvl w:val="0"/>
          <w:numId w:val="29"/>
        </w:numPr>
        <w:spacing w:line="259" w:lineRule="auto"/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 xml:space="preserve">Group </w:t>
      </w:r>
      <w:r w:rsidR="005A6280" w:rsidRPr="004F0F31">
        <w:rPr>
          <w:rFonts w:ascii="Calibri" w:hAnsi="Calibri" w:cs="Calibri"/>
          <w:sz w:val="22"/>
          <w:szCs w:val="22"/>
        </w:rPr>
        <w:t>Upd</w:t>
      </w:r>
      <w:r w:rsidRPr="004F0F31">
        <w:rPr>
          <w:rFonts w:ascii="Calibri" w:hAnsi="Calibri" w:cs="Calibri"/>
          <w:sz w:val="22"/>
          <w:szCs w:val="22"/>
        </w:rPr>
        <w:t>ates/Other Business</w:t>
      </w:r>
    </w:p>
    <w:p w14:paraId="5E6E8C2E" w14:textId="0E221BED" w:rsidR="00F275D0" w:rsidRPr="004F0F31" w:rsidRDefault="2CEA9A2F" w:rsidP="00F275D0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 w:rsidRPr="004F0F31">
        <w:rPr>
          <w:rFonts w:ascii="Calibri" w:hAnsi="Calibri" w:cs="Calibri"/>
          <w:sz w:val="22"/>
          <w:szCs w:val="22"/>
        </w:rPr>
        <w:t>Next Meeting</w:t>
      </w:r>
      <w:r w:rsidR="00A3645F" w:rsidRPr="004F0F31">
        <w:rPr>
          <w:rFonts w:ascii="Calibri" w:hAnsi="Calibri" w:cs="Calibri"/>
          <w:sz w:val="22"/>
          <w:szCs w:val="22"/>
        </w:rPr>
        <w:t xml:space="preserve"> </w:t>
      </w:r>
      <w:r w:rsidR="004C54B5">
        <w:rPr>
          <w:rFonts w:ascii="Calibri" w:hAnsi="Calibri" w:cs="Calibri"/>
          <w:sz w:val="22"/>
          <w:szCs w:val="22"/>
        </w:rPr>
        <w:t>September</w:t>
      </w:r>
      <w:r w:rsidR="00E53D9B" w:rsidRPr="004F0F31">
        <w:rPr>
          <w:rFonts w:ascii="Calibri" w:hAnsi="Calibri" w:cs="Calibri"/>
          <w:sz w:val="22"/>
          <w:szCs w:val="22"/>
        </w:rPr>
        <w:t xml:space="preserve"> </w:t>
      </w:r>
      <w:r w:rsidR="00144AB6">
        <w:rPr>
          <w:rFonts w:ascii="Calibri" w:hAnsi="Calibri" w:cs="Calibri"/>
          <w:sz w:val="22"/>
          <w:szCs w:val="22"/>
        </w:rPr>
        <w:t>9</w:t>
      </w:r>
      <w:r w:rsidRPr="004F0F31">
        <w:rPr>
          <w:rFonts w:ascii="Calibri" w:hAnsi="Calibri" w:cs="Calibri"/>
          <w:sz w:val="22"/>
          <w:szCs w:val="22"/>
        </w:rPr>
        <w:t>, 20</w:t>
      </w:r>
      <w:r w:rsidR="00E53D9B" w:rsidRPr="004F0F31">
        <w:rPr>
          <w:rFonts w:ascii="Calibri" w:hAnsi="Calibri" w:cs="Calibri"/>
          <w:sz w:val="22"/>
          <w:szCs w:val="22"/>
        </w:rPr>
        <w:t>21</w:t>
      </w:r>
      <w:r w:rsidR="33C1E1ED" w:rsidRPr="004F0F31">
        <w:rPr>
          <w:rFonts w:ascii="Calibri" w:hAnsi="Calibri" w:cs="Calibri"/>
          <w:sz w:val="22"/>
          <w:szCs w:val="22"/>
        </w:rPr>
        <w:t>, 3:30-5:00</w:t>
      </w:r>
      <w:r w:rsidR="0075330E" w:rsidRPr="004F0F31">
        <w:rPr>
          <w:rFonts w:ascii="Calibri" w:hAnsi="Calibri" w:cs="Calibri"/>
          <w:sz w:val="22"/>
          <w:szCs w:val="22"/>
        </w:rPr>
        <w:t xml:space="preserve">pm </w:t>
      </w:r>
    </w:p>
    <w:p w14:paraId="7831DF8E" w14:textId="25620F65" w:rsidR="00F275D0" w:rsidRDefault="00F275D0" w:rsidP="00F275D0">
      <w:pPr>
        <w:rPr>
          <w:rFonts w:ascii="Calibri" w:hAnsi="Calibri" w:cs="Calibri"/>
          <w:sz w:val="22"/>
          <w:szCs w:val="22"/>
        </w:rPr>
      </w:pPr>
    </w:p>
    <w:p w14:paraId="2E78405C" w14:textId="5370C979" w:rsidR="00982941" w:rsidRDefault="00982941" w:rsidP="00F275D0">
      <w:pPr>
        <w:rPr>
          <w:rFonts w:ascii="Calibri" w:hAnsi="Calibri" w:cs="Calibri"/>
          <w:sz w:val="22"/>
          <w:szCs w:val="22"/>
        </w:rPr>
      </w:pPr>
    </w:p>
    <w:p w14:paraId="6CA307E6" w14:textId="59AED323" w:rsidR="00F275D0" w:rsidRDefault="00F275D0" w:rsidP="00F275D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tachments</w:t>
      </w:r>
    </w:p>
    <w:p w14:paraId="033F057C" w14:textId="0C353980" w:rsidR="003D0778" w:rsidRDefault="003D0778" w:rsidP="00F275D0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inutes from </w:t>
      </w:r>
      <w:r w:rsidR="00B73B41">
        <w:rPr>
          <w:rFonts w:ascii="Calibri" w:hAnsi="Calibri" w:cs="Calibri"/>
          <w:sz w:val="22"/>
          <w:szCs w:val="22"/>
        </w:rPr>
        <w:t>6.17</w:t>
      </w:r>
      <w:r w:rsidR="00C364AF">
        <w:rPr>
          <w:rFonts w:ascii="Calibri" w:hAnsi="Calibri" w:cs="Calibri"/>
          <w:sz w:val="22"/>
          <w:szCs w:val="22"/>
        </w:rPr>
        <w:t>.2</w:t>
      </w:r>
      <w:r w:rsidR="00A363EA">
        <w:rPr>
          <w:rFonts w:ascii="Calibri" w:hAnsi="Calibri" w:cs="Calibri"/>
          <w:sz w:val="22"/>
          <w:szCs w:val="22"/>
        </w:rPr>
        <w:t>1</w:t>
      </w:r>
      <w:r w:rsidR="00C364AF">
        <w:rPr>
          <w:rFonts w:ascii="Calibri" w:hAnsi="Calibri" w:cs="Calibri"/>
          <w:sz w:val="22"/>
          <w:szCs w:val="22"/>
        </w:rPr>
        <w:t xml:space="preserve"> meeting</w:t>
      </w:r>
    </w:p>
    <w:p w14:paraId="5CD7CE4D" w14:textId="77777777" w:rsidR="005E46C4" w:rsidRDefault="005E46C4" w:rsidP="00285A97">
      <w:pPr>
        <w:pStyle w:val="ListParagraph"/>
        <w:ind w:left="1080"/>
        <w:rPr>
          <w:rFonts w:ascii="Calibri" w:hAnsi="Calibri" w:cs="Calibri"/>
          <w:sz w:val="22"/>
          <w:szCs w:val="22"/>
        </w:rPr>
      </w:pPr>
    </w:p>
    <w:p w14:paraId="779734A9" w14:textId="18ACF5E8" w:rsidR="002F4846" w:rsidRDefault="00CD3488" w:rsidP="00FD6275">
      <w:pPr>
        <w:pStyle w:val="ListParagraph"/>
        <w:ind w:left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021 Meeting Dates</w:t>
      </w:r>
    </w:p>
    <w:p w14:paraId="39D4E3DC" w14:textId="7CBC7403" w:rsidR="000977D7" w:rsidRDefault="007D7A8B" w:rsidP="000977D7">
      <w:pPr>
        <w:pStyle w:val="ListParagraph"/>
        <w:ind w:left="2160"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="007458C7">
        <w:rPr>
          <w:rFonts w:ascii="Calibri" w:hAnsi="Calibri" w:cs="Calibri"/>
          <w:sz w:val="22"/>
          <w:szCs w:val="22"/>
        </w:rPr>
        <w:t xml:space="preserve">            </w:t>
      </w:r>
      <w:r w:rsidR="00A56E17">
        <w:rPr>
          <w:rFonts w:ascii="Calibri" w:hAnsi="Calibri" w:cs="Calibri"/>
          <w:sz w:val="22"/>
          <w:szCs w:val="22"/>
        </w:rPr>
        <w:t xml:space="preserve"> </w:t>
      </w:r>
      <w:r w:rsidR="007458C7">
        <w:rPr>
          <w:rFonts w:ascii="Calibri" w:hAnsi="Calibri" w:cs="Calibri"/>
          <w:sz w:val="22"/>
          <w:szCs w:val="22"/>
        </w:rPr>
        <w:t xml:space="preserve">  </w:t>
      </w:r>
    </w:p>
    <w:p w14:paraId="71BA9760" w14:textId="437A4B72" w:rsidR="00333733" w:rsidRDefault="005331E4" w:rsidP="00333733">
      <w:pPr>
        <w:pStyle w:val="ListParagraph"/>
        <w:ind w:left="2160"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  <w:r w:rsidR="0038103D">
        <w:rPr>
          <w:rFonts w:ascii="Calibri" w:hAnsi="Calibri" w:cs="Calibri"/>
          <w:sz w:val="22"/>
          <w:szCs w:val="22"/>
        </w:rPr>
        <w:t>9/9</w:t>
      </w:r>
      <w:r w:rsidR="00BC4F3F">
        <w:rPr>
          <w:rFonts w:ascii="Calibri" w:hAnsi="Calibri" w:cs="Calibri"/>
          <w:sz w:val="22"/>
          <w:szCs w:val="22"/>
        </w:rPr>
        <w:t>/21</w:t>
      </w:r>
      <w:r>
        <w:rPr>
          <w:rFonts w:ascii="Calibri" w:hAnsi="Calibri" w:cs="Calibri"/>
          <w:sz w:val="22"/>
          <w:szCs w:val="22"/>
        </w:rPr>
        <w:t xml:space="preserve">              </w:t>
      </w:r>
      <w:r w:rsidR="007D7A8B">
        <w:rPr>
          <w:rFonts w:ascii="Calibri" w:hAnsi="Calibri" w:cs="Calibri"/>
          <w:sz w:val="22"/>
          <w:szCs w:val="22"/>
        </w:rPr>
        <w:tab/>
      </w:r>
      <w:r w:rsidR="007D7A8B">
        <w:rPr>
          <w:rFonts w:ascii="Calibri" w:hAnsi="Calibri" w:cs="Calibri"/>
          <w:sz w:val="22"/>
          <w:szCs w:val="22"/>
        </w:rPr>
        <w:tab/>
      </w:r>
      <w:r w:rsidR="007D7A8B">
        <w:rPr>
          <w:rFonts w:ascii="Calibri" w:hAnsi="Calibri" w:cs="Calibri"/>
          <w:sz w:val="22"/>
          <w:szCs w:val="22"/>
        </w:rPr>
        <w:tab/>
      </w:r>
      <w:r w:rsidR="00333733">
        <w:rPr>
          <w:rFonts w:ascii="Calibri" w:hAnsi="Calibri" w:cs="Calibri"/>
          <w:sz w:val="22"/>
          <w:szCs w:val="22"/>
        </w:rPr>
        <w:t>12/</w:t>
      </w:r>
      <w:r w:rsidR="00FC7FAF">
        <w:rPr>
          <w:rFonts w:ascii="Calibri" w:hAnsi="Calibri" w:cs="Calibri"/>
          <w:sz w:val="22"/>
          <w:szCs w:val="22"/>
        </w:rPr>
        <w:t>2/21</w:t>
      </w:r>
    </w:p>
    <w:p w14:paraId="6B28D348" w14:textId="45AD2E7A" w:rsidR="00CD3488" w:rsidRDefault="00FB7B96" w:rsidP="00333733">
      <w:pPr>
        <w:pStyle w:val="ListParagraph"/>
        <w:ind w:left="2160" w:firstLine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0/21/21</w:t>
      </w:r>
      <w:r w:rsidR="00A56E17">
        <w:rPr>
          <w:rFonts w:ascii="Calibri" w:hAnsi="Calibri" w:cs="Calibri"/>
          <w:sz w:val="22"/>
          <w:szCs w:val="22"/>
        </w:rPr>
        <w:t xml:space="preserve">                        </w:t>
      </w:r>
    </w:p>
    <w:p w14:paraId="03BFB6DF" w14:textId="5C8F60D4" w:rsidR="007D7A8B" w:rsidRDefault="00FD6275" w:rsidP="00FD6275">
      <w:pPr>
        <w:pStyle w:val="ListParagraph"/>
        <w:ind w:left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</w:p>
    <w:p w14:paraId="13FA491C" w14:textId="77777777" w:rsidR="007D7A8B" w:rsidRDefault="007D7A8B" w:rsidP="00CD3488">
      <w:pPr>
        <w:pStyle w:val="ListParagraph"/>
        <w:ind w:left="0"/>
        <w:rPr>
          <w:rFonts w:ascii="Calibri" w:hAnsi="Calibri" w:cs="Calibri"/>
          <w:sz w:val="22"/>
          <w:szCs w:val="22"/>
        </w:rPr>
      </w:pPr>
    </w:p>
    <w:p w14:paraId="7B6D7FB3" w14:textId="77777777" w:rsidR="002F4846" w:rsidRDefault="002F4846" w:rsidP="00A56E17">
      <w:pPr>
        <w:pStyle w:val="ListParagraph"/>
        <w:ind w:left="0"/>
        <w:rPr>
          <w:rFonts w:ascii="Calibri" w:hAnsi="Calibri" w:cs="Calibri"/>
          <w:sz w:val="22"/>
          <w:szCs w:val="22"/>
        </w:rPr>
      </w:pPr>
    </w:p>
    <w:p w14:paraId="02553600" w14:textId="4183E178" w:rsidR="00DC53B1" w:rsidRPr="00285A97" w:rsidRDefault="00DC53B1" w:rsidP="008E7A1E">
      <w:pPr>
        <w:pStyle w:val="ListParagraph"/>
        <w:ind w:left="0"/>
        <w:jc w:val="center"/>
        <w:rPr>
          <w:rFonts w:ascii="Calibri" w:hAnsi="Calibri" w:cs="Calibri"/>
          <w:sz w:val="22"/>
          <w:szCs w:val="22"/>
        </w:rPr>
      </w:pPr>
      <w:r w:rsidRPr="00285A97">
        <w:rPr>
          <w:rFonts w:ascii="Calibri" w:hAnsi="Calibri" w:cs="Calibri"/>
          <w:sz w:val="22"/>
          <w:szCs w:val="22"/>
        </w:rPr>
        <w:t>Invitees</w:t>
      </w:r>
    </w:p>
    <w:p w14:paraId="69A577CA" w14:textId="77777777" w:rsidR="00303A04" w:rsidRPr="00303A04" w:rsidRDefault="00303A04">
      <w:pPr>
        <w:rPr>
          <w:rFonts w:ascii="Calibri" w:hAnsi="Calibri" w:cs="Calibri"/>
          <w:b/>
          <w:bCs/>
          <w:sz w:val="20"/>
        </w:rPr>
      </w:pPr>
    </w:p>
    <w:p w14:paraId="78B26BCD" w14:textId="77777777" w:rsidR="00303A04" w:rsidRDefault="00303A04" w:rsidP="00303A04">
      <w:pPr>
        <w:rPr>
          <w:rFonts w:ascii="Calibri" w:hAnsi="Calibri" w:cs="Calibri"/>
          <w:sz w:val="20"/>
        </w:rPr>
        <w:sectPr w:rsidR="00303A04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</w:sectPr>
      </w:pPr>
    </w:p>
    <w:p w14:paraId="7E53A1C0" w14:textId="463BA193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Amanda Jones, CCO, Center for Mental Health </w:t>
      </w:r>
    </w:p>
    <w:p w14:paraId="69714AD1" w14:textId="4BE880F8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  <w:szCs w:val="20"/>
        </w:rPr>
        <w:t xml:space="preserve">Carol Friedrich, Director, San Miguel </w:t>
      </w:r>
      <w:r w:rsidR="00632147" w:rsidRPr="00A56E17">
        <w:rPr>
          <w:rFonts w:ascii="Calibri" w:hAnsi="Calibri" w:cs="Calibri"/>
          <w:sz w:val="20"/>
          <w:szCs w:val="20"/>
        </w:rPr>
        <w:t>&amp;</w:t>
      </w:r>
      <w:r w:rsidRPr="00A56E17">
        <w:rPr>
          <w:rFonts w:ascii="Calibri" w:hAnsi="Calibri" w:cs="Calibri"/>
          <w:sz w:val="20"/>
          <w:szCs w:val="20"/>
        </w:rPr>
        <w:t xml:space="preserve"> Ouray County Social Services</w:t>
      </w:r>
    </w:p>
    <w:p w14:paraId="15E7DE79" w14:textId="77777777" w:rsidR="002F4846" w:rsidRPr="00A56E17" w:rsidRDefault="002F4846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Clea Willow, Bright Futures </w:t>
      </w:r>
    </w:p>
    <w:p w14:paraId="311DB0F9" w14:textId="1BEAB329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proofErr w:type="spellStart"/>
      <w:r w:rsidRPr="00A56E17">
        <w:rPr>
          <w:rFonts w:ascii="Calibri" w:hAnsi="Calibri" w:cs="Calibri"/>
          <w:sz w:val="20"/>
        </w:rPr>
        <w:t>Cris</w:t>
      </w:r>
      <w:proofErr w:type="spellEnd"/>
      <w:r w:rsidRPr="00A56E17">
        <w:rPr>
          <w:rFonts w:ascii="Calibri" w:hAnsi="Calibri" w:cs="Calibri"/>
          <w:sz w:val="20"/>
        </w:rPr>
        <w:t xml:space="preserve"> </w:t>
      </w:r>
      <w:proofErr w:type="spellStart"/>
      <w:r w:rsidRPr="00A56E17">
        <w:rPr>
          <w:rFonts w:ascii="Calibri" w:hAnsi="Calibri" w:cs="Calibri"/>
          <w:sz w:val="20"/>
        </w:rPr>
        <w:t>Matoush</w:t>
      </w:r>
      <w:proofErr w:type="spellEnd"/>
      <w:r w:rsidRPr="00A56E17">
        <w:rPr>
          <w:rFonts w:ascii="Calibri" w:hAnsi="Calibri" w:cs="Calibri"/>
          <w:sz w:val="20"/>
        </w:rPr>
        <w:t>, Rocky Mtn Health</w:t>
      </w:r>
    </w:p>
    <w:p w14:paraId="5B1B0FA8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bookmarkStart w:id="0" w:name="_Hlk69893700"/>
      <w:r w:rsidRPr="00A56E17">
        <w:rPr>
          <w:rFonts w:ascii="Calibri" w:hAnsi="Calibri" w:cs="Calibri"/>
          <w:sz w:val="20"/>
        </w:rPr>
        <w:t>Diana Koelliker</w:t>
      </w:r>
      <w:bookmarkEnd w:id="0"/>
      <w:r w:rsidRPr="00A56E17">
        <w:rPr>
          <w:rFonts w:ascii="Calibri" w:hAnsi="Calibri" w:cs="Calibri"/>
          <w:sz w:val="20"/>
        </w:rPr>
        <w:t xml:space="preserve">, MD, Telluride Medical Center </w:t>
      </w:r>
    </w:p>
    <w:p w14:paraId="681CCAF7" w14:textId="77777777" w:rsidR="002F4846" w:rsidRPr="00A56E17" w:rsidRDefault="002F4846" w:rsidP="002F4846">
      <w:pPr>
        <w:ind w:left="900"/>
        <w:rPr>
          <w:rFonts w:ascii="Calibri" w:hAnsi="Calibri" w:cs="Calibri"/>
          <w:sz w:val="20"/>
          <w:szCs w:val="20"/>
        </w:rPr>
      </w:pPr>
      <w:r w:rsidRPr="00A56E17">
        <w:rPr>
          <w:rFonts w:ascii="Calibri" w:hAnsi="Calibri" w:cs="Calibri"/>
          <w:sz w:val="20"/>
          <w:szCs w:val="20"/>
        </w:rPr>
        <w:t>Grace Franklin, Director, San Miguel Public Health</w:t>
      </w:r>
    </w:p>
    <w:p w14:paraId="502B9212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John </w:t>
      </w:r>
      <w:proofErr w:type="spellStart"/>
      <w:r w:rsidRPr="00A56E17">
        <w:rPr>
          <w:rFonts w:ascii="Calibri" w:hAnsi="Calibri" w:cs="Calibri"/>
          <w:sz w:val="20"/>
        </w:rPr>
        <w:t>Bockrath</w:t>
      </w:r>
      <w:proofErr w:type="spellEnd"/>
      <w:r w:rsidRPr="00A56E17">
        <w:rPr>
          <w:rFonts w:ascii="Calibri" w:hAnsi="Calibri" w:cs="Calibri"/>
          <w:sz w:val="20"/>
        </w:rPr>
        <w:t>, EMS Chief, Norwood Fire District</w:t>
      </w:r>
    </w:p>
    <w:p w14:paraId="328FA24B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Josh Comte, Marshal, Town of Telluride</w:t>
      </w:r>
    </w:p>
    <w:p w14:paraId="4B51E459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Kathleen Merritt, Bright Futures</w:t>
      </w:r>
    </w:p>
    <w:p w14:paraId="1FB200A7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Laura Byard, Regional Director, Center for Mental Health </w:t>
      </w:r>
    </w:p>
    <w:p w14:paraId="0ACFC3BD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Lindsay Wright, Telluride Medical Center</w:t>
      </w:r>
    </w:p>
    <w:p w14:paraId="5F94DE8F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Lynn Borup, Executive Director, Tri County Health Network </w:t>
      </w:r>
    </w:p>
    <w:p w14:paraId="6D2AF6ED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Mandy Miller, Community Member</w:t>
      </w:r>
    </w:p>
    <w:p w14:paraId="2A67826E" w14:textId="77777777" w:rsidR="002C60A0" w:rsidRDefault="00ED28AF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John Pandolfo, Superintendent, Telluride</w:t>
      </w:r>
      <w:r w:rsidR="00632147" w:rsidRPr="00A56E17">
        <w:rPr>
          <w:rFonts w:ascii="Calibri" w:hAnsi="Calibri" w:cs="Calibri"/>
          <w:sz w:val="20"/>
        </w:rPr>
        <w:t xml:space="preserve">  </w:t>
      </w:r>
    </w:p>
    <w:p w14:paraId="275BD923" w14:textId="325E5F7B" w:rsidR="00303A04" w:rsidRPr="00A56E17" w:rsidRDefault="002C60A0" w:rsidP="008E7A1E">
      <w:pPr>
        <w:ind w:left="900"/>
        <w:rPr>
          <w:rFonts w:ascii="Calibri" w:hAnsi="Calibri" w:cs="Calibri"/>
          <w:sz w:val="20"/>
        </w:rPr>
      </w:pPr>
      <w:r w:rsidRPr="002C60A0">
        <w:rPr>
          <w:rFonts w:ascii="Calibri" w:hAnsi="Calibri" w:cs="Calibri"/>
          <w:sz w:val="20"/>
        </w:rPr>
        <w:t>Todd Bittner</w:t>
      </w:r>
      <w:r>
        <w:rPr>
          <w:rFonts w:ascii="Calibri" w:hAnsi="Calibri" w:cs="Calibri"/>
          <w:sz w:val="20"/>
        </w:rPr>
        <w:t>, Superintendent, Norwood</w:t>
      </w:r>
      <w:r w:rsidR="00632147" w:rsidRPr="00A56E17">
        <w:rPr>
          <w:rFonts w:ascii="Calibri" w:hAnsi="Calibri" w:cs="Calibri"/>
          <w:sz w:val="20"/>
        </w:rPr>
        <w:t xml:space="preserve">                </w:t>
      </w:r>
    </w:p>
    <w:p w14:paraId="09A5E949" w14:textId="58D07570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Paul Reich, </w:t>
      </w:r>
      <w:r w:rsidR="00CF611C">
        <w:rPr>
          <w:rFonts w:ascii="Calibri" w:hAnsi="Calibri" w:cs="Calibri"/>
          <w:sz w:val="20"/>
        </w:rPr>
        <w:t xml:space="preserve">Center for Mental health </w:t>
      </w:r>
    </w:p>
    <w:p w14:paraId="3CF359A1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Pete </w:t>
      </w:r>
      <w:proofErr w:type="spellStart"/>
      <w:r w:rsidRPr="00A56E17">
        <w:rPr>
          <w:rFonts w:ascii="Calibri" w:hAnsi="Calibri" w:cs="Calibri"/>
          <w:sz w:val="20"/>
        </w:rPr>
        <w:t>Petranovich</w:t>
      </w:r>
      <w:proofErr w:type="spellEnd"/>
      <w:r w:rsidRPr="00A56E17">
        <w:rPr>
          <w:rFonts w:ascii="Calibri" w:hAnsi="Calibri" w:cs="Calibri"/>
          <w:sz w:val="20"/>
        </w:rPr>
        <w:t>, San Miguel Deputy Sheriff</w:t>
      </w:r>
    </w:p>
    <w:p w14:paraId="5EC25399" w14:textId="59A327B4" w:rsidR="00303A04" w:rsidRPr="00A56E17" w:rsidRDefault="00A930FB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Shannon Dean</w:t>
      </w:r>
      <w:r w:rsidR="00303A04" w:rsidRPr="00A56E17">
        <w:rPr>
          <w:rFonts w:ascii="Calibri" w:hAnsi="Calibri" w:cs="Calibri"/>
          <w:sz w:val="20"/>
        </w:rPr>
        <w:t xml:space="preserve">, Executive Director, San Miguel Resource Center </w:t>
      </w:r>
    </w:p>
    <w:p w14:paraId="36C46F64" w14:textId="77777777" w:rsidR="0075330E" w:rsidRPr="00A56E17" w:rsidRDefault="00303A04" w:rsidP="0075330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Sara Kimble, TMHS Principal</w:t>
      </w:r>
    </w:p>
    <w:p w14:paraId="14279EE6" w14:textId="77777777" w:rsidR="009D729B" w:rsidRPr="00A56E17" w:rsidRDefault="00303A04" w:rsidP="0075330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Sarah Landeryou, Director, Wilkinson Public</w:t>
      </w:r>
      <w:r w:rsidR="009D729B" w:rsidRPr="00A56E17">
        <w:rPr>
          <w:rFonts w:ascii="Calibri" w:hAnsi="Calibri" w:cs="Calibri"/>
          <w:sz w:val="20"/>
        </w:rPr>
        <w:t xml:space="preserve"> Library</w:t>
      </w:r>
    </w:p>
    <w:p w14:paraId="124F6D99" w14:textId="7B4F843A" w:rsidR="00303A04" w:rsidRPr="00A56E17" w:rsidRDefault="009D729B" w:rsidP="009D729B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Jennie </w:t>
      </w:r>
      <w:r w:rsidR="003669D8" w:rsidRPr="00A56E17">
        <w:rPr>
          <w:rFonts w:ascii="Calibri" w:hAnsi="Calibri" w:cs="Calibri"/>
          <w:sz w:val="20"/>
        </w:rPr>
        <w:t>Thomas</w:t>
      </w:r>
      <w:r w:rsidRPr="00A56E17">
        <w:rPr>
          <w:rFonts w:ascii="Calibri" w:hAnsi="Calibri" w:cs="Calibri"/>
          <w:sz w:val="20"/>
        </w:rPr>
        <w:t xml:space="preserve">, </w:t>
      </w:r>
      <w:r w:rsidR="003669D8" w:rsidRPr="00A56E17">
        <w:rPr>
          <w:rFonts w:ascii="Calibri" w:hAnsi="Calibri" w:cs="Calibri"/>
          <w:sz w:val="20"/>
        </w:rPr>
        <w:t>San Miguel County</w:t>
      </w:r>
    </w:p>
    <w:p w14:paraId="0C2C43CD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lastRenderedPageBreak/>
        <w:t xml:space="preserve">Sharon Grundy, MD, Telluride Medical Center </w:t>
      </w:r>
    </w:p>
    <w:p w14:paraId="1931D250" w14:textId="77777777" w:rsidR="00303A04" w:rsidRPr="00A56E17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Shelly </w:t>
      </w:r>
      <w:proofErr w:type="spellStart"/>
      <w:r w:rsidRPr="00A56E17">
        <w:rPr>
          <w:rFonts w:ascii="Calibri" w:hAnsi="Calibri" w:cs="Calibri"/>
          <w:sz w:val="20"/>
        </w:rPr>
        <w:t>Fourney</w:t>
      </w:r>
      <w:proofErr w:type="spellEnd"/>
      <w:r w:rsidRPr="00A56E17">
        <w:rPr>
          <w:rFonts w:ascii="Calibri" w:hAnsi="Calibri" w:cs="Calibri"/>
          <w:sz w:val="20"/>
        </w:rPr>
        <w:t>, Uncompahgre Medical Center</w:t>
      </w:r>
    </w:p>
    <w:p w14:paraId="2E29115A" w14:textId="2CC74324" w:rsidR="00001DDA" w:rsidRPr="00A56E17" w:rsidRDefault="00303A04" w:rsidP="00001DDA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Shelly Spalding, </w:t>
      </w:r>
      <w:r w:rsidR="0075330E" w:rsidRPr="00A56E17">
        <w:rPr>
          <w:rFonts w:ascii="Calibri" w:hAnsi="Calibri" w:cs="Calibri"/>
          <w:sz w:val="20"/>
        </w:rPr>
        <w:t>CEO, Center</w:t>
      </w:r>
      <w:r w:rsidRPr="00A56E17">
        <w:rPr>
          <w:rFonts w:ascii="Calibri" w:hAnsi="Calibri" w:cs="Calibri"/>
          <w:sz w:val="20"/>
        </w:rPr>
        <w:t xml:space="preserve"> for Mental Health </w:t>
      </w:r>
    </w:p>
    <w:p w14:paraId="6AD91BE9" w14:textId="1BE8A0F4" w:rsidR="00303A04" w:rsidRDefault="00303A04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Wendy Crank, San </w:t>
      </w:r>
      <w:proofErr w:type="gramStart"/>
      <w:r w:rsidRPr="00A56E17">
        <w:rPr>
          <w:rFonts w:ascii="Calibri" w:hAnsi="Calibri" w:cs="Calibri"/>
          <w:sz w:val="20"/>
        </w:rPr>
        <w:t>Miguel</w:t>
      </w:r>
      <w:proofErr w:type="gramEnd"/>
      <w:r w:rsidRPr="00A56E17">
        <w:rPr>
          <w:rFonts w:ascii="Calibri" w:hAnsi="Calibri" w:cs="Calibri"/>
          <w:sz w:val="20"/>
        </w:rPr>
        <w:t xml:space="preserve"> and Ouray County Juvenile Diversion</w:t>
      </w:r>
    </w:p>
    <w:p w14:paraId="46736850" w14:textId="37823CB4" w:rsidR="003D6159" w:rsidRPr="00A56E17" w:rsidRDefault="003D6159" w:rsidP="008E7A1E">
      <w:pPr>
        <w:ind w:left="90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Corinne Platt, Intern San Miguel Sheriff</w:t>
      </w:r>
    </w:p>
    <w:p w14:paraId="150BBCB8" w14:textId="635E7C85" w:rsidR="00303A04" w:rsidRPr="00A56E17" w:rsidRDefault="171B8F93" w:rsidP="008E7A1E">
      <w:pPr>
        <w:ind w:left="900"/>
        <w:rPr>
          <w:rFonts w:ascii="Calibri" w:hAnsi="Calibri" w:cs="Calibri"/>
          <w:sz w:val="20"/>
          <w:szCs w:val="20"/>
        </w:rPr>
      </w:pPr>
      <w:r w:rsidRPr="00A56E17">
        <w:rPr>
          <w:rFonts w:ascii="Calibri" w:hAnsi="Calibri" w:cs="Calibri"/>
          <w:sz w:val="20"/>
          <w:szCs w:val="20"/>
        </w:rPr>
        <w:t>Corinne Cavender, Tri-County Health Network</w:t>
      </w:r>
    </w:p>
    <w:p w14:paraId="2C3B1EF0" w14:textId="77777777" w:rsidR="003669D8" w:rsidRPr="00A56E17" w:rsidRDefault="00991F29" w:rsidP="00DB0E0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Robin Slater, San Miguel County Sheriff</w:t>
      </w:r>
      <w:r w:rsidR="008015FD" w:rsidRPr="00A56E17">
        <w:rPr>
          <w:rFonts w:ascii="Calibri" w:hAnsi="Calibri" w:cs="Calibri"/>
          <w:sz w:val="20"/>
        </w:rPr>
        <w:tab/>
      </w:r>
    </w:p>
    <w:p w14:paraId="0ABE233F" w14:textId="36A2B230" w:rsidR="003F5EFD" w:rsidRPr="00A56E17" w:rsidRDefault="003669D8" w:rsidP="00DB0E0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Jenny Wheeler, Center for Mental Health </w:t>
      </w:r>
      <w:r w:rsidR="008015FD" w:rsidRPr="00A56E17">
        <w:rPr>
          <w:rFonts w:ascii="Calibri" w:hAnsi="Calibri" w:cs="Calibri"/>
          <w:sz w:val="20"/>
        </w:rPr>
        <w:tab/>
      </w:r>
    </w:p>
    <w:p w14:paraId="58A8DADD" w14:textId="71C0FD4E" w:rsidR="000538C4" w:rsidRPr="00A56E17" w:rsidRDefault="00851B23" w:rsidP="008E7A1E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Greg Fischer, Dir. of Operations, Tri-County Health Networ</w:t>
      </w:r>
      <w:r w:rsidR="00E77662" w:rsidRPr="00A56E17">
        <w:rPr>
          <w:rFonts w:ascii="Calibri" w:hAnsi="Calibri" w:cs="Calibri"/>
          <w:sz w:val="20"/>
        </w:rPr>
        <w:t xml:space="preserve">k </w:t>
      </w:r>
    </w:p>
    <w:p w14:paraId="3D114335" w14:textId="45D273E0" w:rsidR="000538C4" w:rsidRPr="00A56E17" w:rsidRDefault="0075330E" w:rsidP="00CF611C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Jennifer Dinsmore</w:t>
      </w:r>
      <w:r w:rsidR="00242B20" w:rsidRPr="00A56E17">
        <w:rPr>
          <w:rFonts w:ascii="Calibri" w:hAnsi="Calibri" w:cs="Calibri"/>
          <w:sz w:val="20"/>
        </w:rPr>
        <w:t>, San Miguel County</w:t>
      </w:r>
    </w:p>
    <w:p w14:paraId="68F12E3F" w14:textId="77777777" w:rsidR="000538C4" w:rsidRPr="00A56E17" w:rsidRDefault="000A153C" w:rsidP="000538C4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>Rick Williams, Norwood School District</w:t>
      </w:r>
      <w:r w:rsidR="00217773" w:rsidRPr="00A56E17">
        <w:rPr>
          <w:rFonts w:ascii="Calibri" w:hAnsi="Calibri" w:cs="Calibri"/>
          <w:sz w:val="20"/>
        </w:rPr>
        <w:tab/>
      </w:r>
    </w:p>
    <w:p w14:paraId="1CBA8092" w14:textId="77777777" w:rsidR="008015FD" w:rsidRPr="00A56E17" w:rsidRDefault="005E46C4" w:rsidP="008015FD">
      <w:pPr>
        <w:ind w:left="900"/>
        <w:rPr>
          <w:rFonts w:ascii="Calibri" w:hAnsi="Calibri" w:cs="Calibri"/>
          <w:sz w:val="20"/>
        </w:rPr>
      </w:pPr>
      <w:r w:rsidRPr="00A56E17">
        <w:rPr>
          <w:rFonts w:ascii="Calibri" w:hAnsi="Calibri" w:cs="Calibri"/>
          <w:sz w:val="20"/>
        </w:rPr>
        <w:t xml:space="preserve">Elizabeth Davis, </w:t>
      </w:r>
      <w:r w:rsidR="008565A6" w:rsidRPr="00A56E17">
        <w:rPr>
          <w:rFonts w:ascii="Calibri" w:hAnsi="Calibri" w:cs="Calibri"/>
          <w:sz w:val="20"/>
        </w:rPr>
        <w:t>Thrive Wellness Grou</w:t>
      </w:r>
      <w:r w:rsidR="008015FD" w:rsidRPr="00A56E17">
        <w:rPr>
          <w:rFonts w:ascii="Calibri" w:hAnsi="Calibri" w:cs="Calibri"/>
          <w:sz w:val="20"/>
        </w:rPr>
        <w:t>p</w:t>
      </w:r>
    </w:p>
    <w:p w14:paraId="30EE7A90" w14:textId="0C9B3BE4" w:rsidR="008015FD" w:rsidRPr="00A56E17" w:rsidRDefault="008015FD" w:rsidP="008015FD">
      <w:pPr>
        <w:ind w:left="900"/>
        <w:rPr>
          <w:rFonts w:ascii="Calibri" w:hAnsi="Calibri" w:cs="Calibri"/>
          <w:sz w:val="20"/>
        </w:rPr>
        <w:sectPr w:rsidR="008015FD" w:rsidRPr="00A56E17" w:rsidSect="008E7A1E">
          <w:type w:val="continuous"/>
          <w:pgSz w:w="12240" w:h="15840"/>
          <w:pgMar w:top="1008" w:right="1620" w:bottom="1008" w:left="576" w:header="720" w:footer="720" w:gutter="0"/>
          <w:cols w:num="2" w:space="720"/>
        </w:sectPr>
      </w:pPr>
    </w:p>
    <w:p w14:paraId="7DA8B34F" w14:textId="77777777" w:rsidR="00E10075" w:rsidRPr="00A56E17" w:rsidRDefault="00E10075">
      <w:pPr>
        <w:rPr>
          <w:rFonts w:ascii="Calibri" w:hAnsi="Calibri" w:cs="Calibri"/>
          <w:sz w:val="20"/>
        </w:rPr>
      </w:pPr>
    </w:p>
    <w:p w14:paraId="542E51E1" w14:textId="4ADD03D3" w:rsidR="003E3FF1" w:rsidRPr="00A56E17" w:rsidRDefault="00F52264" w:rsidP="55246E96">
      <w:pPr>
        <w:rPr>
          <w:rFonts w:ascii="Calibri" w:hAnsi="Calibri" w:cs="Calibri"/>
          <w:b/>
          <w:bCs/>
          <w:sz w:val="22"/>
          <w:szCs w:val="22"/>
        </w:rPr>
      </w:pPr>
      <w:r w:rsidRPr="00A56E17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3311BF39" w14:textId="3716CD3B" w:rsidR="55246E96" w:rsidRPr="00593E8D" w:rsidRDefault="55246E96" w:rsidP="00ED28AF">
      <w:pPr>
        <w:jc w:val="center"/>
        <w:rPr>
          <w:rFonts w:ascii="Calibri" w:hAnsi="Calibri" w:cs="Calibri"/>
          <w:b/>
          <w:bCs/>
          <w:sz w:val="20"/>
          <w:szCs w:val="20"/>
        </w:rPr>
      </w:pPr>
      <w:r w:rsidRPr="00A56E17">
        <w:rPr>
          <w:rFonts w:ascii="Calibri" w:hAnsi="Calibri" w:cs="Calibri"/>
          <w:b/>
          <w:bCs/>
          <w:sz w:val="22"/>
          <w:szCs w:val="22"/>
        </w:rPr>
        <w:t xml:space="preserve">Contact:  </w:t>
      </w:r>
      <w:r w:rsidR="008565A6" w:rsidRPr="00A56E17">
        <w:rPr>
          <w:rFonts w:ascii="Calibri" w:hAnsi="Calibri" w:cs="Calibri"/>
          <w:b/>
          <w:bCs/>
          <w:sz w:val="22"/>
          <w:szCs w:val="22"/>
        </w:rPr>
        <w:t>Corinne Cavender</w:t>
      </w:r>
      <w:r w:rsidRPr="00A56E17">
        <w:rPr>
          <w:rFonts w:ascii="Calibri" w:hAnsi="Calibri" w:cs="Calibri"/>
          <w:b/>
          <w:bCs/>
          <w:sz w:val="22"/>
          <w:szCs w:val="22"/>
        </w:rPr>
        <w:t xml:space="preserve">, Tri-County Health Network, </w:t>
      </w:r>
      <w:r w:rsidR="00140543" w:rsidRPr="00A56E17">
        <w:rPr>
          <w:rFonts w:ascii="Calibri" w:hAnsi="Calibri" w:cs="Calibri"/>
          <w:b/>
          <w:bCs/>
          <w:sz w:val="22"/>
          <w:szCs w:val="22"/>
        </w:rPr>
        <w:t>970-708-7096</w:t>
      </w:r>
    </w:p>
    <w:p w14:paraId="6406477E" w14:textId="53717EF5" w:rsidR="55246E96" w:rsidRDefault="55246E96" w:rsidP="55246E96">
      <w:pPr>
        <w:rPr>
          <w:rFonts w:ascii="Calibri" w:hAnsi="Calibri" w:cs="Calibri"/>
          <w:sz w:val="20"/>
          <w:szCs w:val="20"/>
        </w:rPr>
      </w:pPr>
    </w:p>
    <w:p w14:paraId="44204EE7" w14:textId="267FBBDA" w:rsidR="00267A8D" w:rsidRDefault="00267A8D" w:rsidP="55246E96">
      <w:pPr>
        <w:rPr>
          <w:rFonts w:ascii="Calibri" w:hAnsi="Calibri" w:cs="Calibri"/>
          <w:sz w:val="20"/>
          <w:szCs w:val="20"/>
        </w:rPr>
      </w:pPr>
    </w:p>
    <w:p w14:paraId="0D565C10" w14:textId="45167853" w:rsidR="00267A8D" w:rsidRDefault="00267A8D" w:rsidP="55246E96">
      <w:pPr>
        <w:rPr>
          <w:rFonts w:ascii="Calibri" w:hAnsi="Calibri" w:cs="Calibri"/>
          <w:sz w:val="20"/>
          <w:szCs w:val="20"/>
        </w:rPr>
      </w:pPr>
    </w:p>
    <w:sectPr w:rsidR="00267A8D" w:rsidSect="00303A04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79B66" w14:textId="77777777" w:rsidR="00E6540E" w:rsidRDefault="00E6540E" w:rsidP="00B65EA8">
      <w:r>
        <w:separator/>
      </w:r>
    </w:p>
  </w:endnote>
  <w:endnote w:type="continuationSeparator" w:id="0">
    <w:p w14:paraId="2F1BD381" w14:textId="77777777" w:rsidR="00E6540E" w:rsidRDefault="00E6540E" w:rsidP="00B65EA8">
      <w:r>
        <w:continuationSeparator/>
      </w:r>
    </w:p>
  </w:endnote>
  <w:endnote w:type="continuationNotice" w:id="1">
    <w:p w14:paraId="2FF8FB53" w14:textId="77777777" w:rsidR="00E6540E" w:rsidRDefault="00E654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275FA" w14:textId="3D0FF0B0" w:rsidR="00B65EA8" w:rsidRDefault="00EF24A9">
    <w:pPr>
      <w:pStyle w:val="Footer"/>
    </w:pPr>
    <w:r>
      <w:tab/>
    </w:r>
    <w:r w:rsidR="00495611">
      <w:rPr>
        <w:noProof/>
      </w:rPr>
      <w:drawing>
        <wp:inline distT="0" distB="0" distL="0" distR="0" wp14:anchorId="27915326" wp14:editId="7B5FF38E">
          <wp:extent cx="1947007" cy="590550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1 05 Final TCHNlogo_noadd TRANSPARENT revis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713" cy="6083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3D40A5" w14:textId="77777777" w:rsidR="00B65EA8" w:rsidRDefault="00B65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A2182" w14:textId="77777777" w:rsidR="00E6540E" w:rsidRDefault="00E6540E" w:rsidP="00B65EA8">
      <w:r>
        <w:separator/>
      </w:r>
    </w:p>
  </w:footnote>
  <w:footnote w:type="continuationSeparator" w:id="0">
    <w:p w14:paraId="6C2420A9" w14:textId="77777777" w:rsidR="00E6540E" w:rsidRDefault="00E6540E" w:rsidP="00B65EA8">
      <w:r>
        <w:continuationSeparator/>
      </w:r>
    </w:p>
  </w:footnote>
  <w:footnote w:type="continuationNotice" w:id="1">
    <w:p w14:paraId="19260B60" w14:textId="77777777" w:rsidR="00E6540E" w:rsidRDefault="00E654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5246E96" w14:paraId="7885249A" w14:textId="77777777" w:rsidTr="55246E96">
      <w:tc>
        <w:tcPr>
          <w:tcW w:w="3120" w:type="dxa"/>
        </w:tcPr>
        <w:p w14:paraId="6F970D9B" w14:textId="38B6BE5F" w:rsidR="55246E96" w:rsidRDefault="55246E96" w:rsidP="55246E96">
          <w:pPr>
            <w:pStyle w:val="Header"/>
            <w:ind w:left="-115"/>
          </w:pPr>
        </w:p>
      </w:tc>
      <w:tc>
        <w:tcPr>
          <w:tcW w:w="3120" w:type="dxa"/>
        </w:tcPr>
        <w:p w14:paraId="55AD748E" w14:textId="59062D4D" w:rsidR="55246E96" w:rsidRDefault="55246E96" w:rsidP="55246E96">
          <w:pPr>
            <w:pStyle w:val="Header"/>
            <w:jc w:val="center"/>
          </w:pPr>
        </w:p>
      </w:tc>
      <w:tc>
        <w:tcPr>
          <w:tcW w:w="3120" w:type="dxa"/>
        </w:tcPr>
        <w:p w14:paraId="7762EFCF" w14:textId="3919030F" w:rsidR="55246E96" w:rsidRDefault="55246E96" w:rsidP="55246E96">
          <w:pPr>
            <w:pStyle w:val="Header"/>
            <w:ind w:right="-115"/>
            <w:jc w:val="right"/>
          </w:pPr>
        </w:p>
      </w:tc>
    </w:tr>
  </w:tbl>
  <w:p w14:paraId="7D23D41E" w14:textId="27C3BA24" w:rsidR="55246E96" w:rsidRDefault="55246E96" w:rsidP="55246E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90"/>
    <w:multiLevelType w:val="hybridMultilevel"/>
    <w:tmpl w:val="AF4C81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DC00F6"/>
    <w:multiLevelType w:val="hybridMultilevel"/>
    <w:tmpl w:val="42C4CD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E5793E"/>
    <w:multiLevelType w:val="hybridMultilevel"/>
    <w:tmpl w:val="21AC2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E6B32"/>
    <w:multiLevelType w:val="hybridMultilevel"/>
    <w:tmpl w:val="11123A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6C1492"/>
    <w:multiLevelType w:val="hybridMultilevel"/>
    <w:tmpl w:val="D4BCBF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E51EB3"/>
    <w:multiLevelType w:val="hybridMultilevel"/>
    <w:tmpl w:val="DE9ECF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1508FC"/>
    <w:multiLevelType w:val="hybridMultilevel"/>
    <w:tmpl w:val="D0305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BB78A0"/>
    <w:multiLevelType w:val="hybridMultilevel"/>
    <w:tmpl w:val="BBB4997A"/>
    <w:lvl w:ilvl="0" w:tplc="93D2732E">
      <w:numFmt w:val="bullet"/>
      <w:lvlText w:val="•"/>
      <w:lvlJc w:val="left"/>
      <w:pPr>
        <w:ind w:left="2880" w:hanging="720"/>
      </w:pPr>
      <w:rPr>
        <w:rFonts w:ascii="Times" w:eastAsiaTheme="minorEastAsia" w:hAnsi="Times" w:cs="Times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1F64E0"/>
    <w:multiLevelType w:val="hybridMultilevel"/>
    <w:tmpl w:val="FB70A1C0"/>
    <w:lvl w:ilvl="0" w:tplc="93D2732E">
      <w:numFmt w:val="bullet"/>
      <w:lvlText w:val="•"/>
      <w:lvlJc w:val="left"/>
      <w:pPr>
        <w:ind w:left="2160" w:hanging="720"/>
      </w:pPr>
      <w:rPr>
        <w:rFonts w:ascii="Times" w:eastAsiaTheme="minorEastAsia" w:hAnsi="Times" w:cs="Time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176FD3"/>
    <w:multiLevelType w:val="hybridMultilevel"/>
    <w:tmpl w:val="6A5EF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73FAE"/>
    <w:multiLevelType w:val="hybridMultilevel"/>
    <w:tmpl w:val="700ACB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BB172FD"/>
    <w:multiLevelType w:val="hybridMultilevel"/>
    <w:tmpl w:val="55D2D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B23B7C"/>
    <w:multiLevelType w:val="hybridMultilevel"/>
    <w:tmpl w:val="36B65E24"/>
    <w:lvl w:ilvl="0" w:tplc="4268E9F0">
      <w:numFmt w:val="bullet"/>
      <w:lvlText w:val="•"/>
      <w:lvlJc w:val="left"/>
      <w:pPr>
        <w:ind w:left="2160" w:hanging="720"/>
      </w:pPr>
      <w:rPr>
        <w:rFonts w:ascii="Times" w:eastAsiaTheme="minorEastAsia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AE07104"/>
    <w:multiLevelType w:val="hybridMultilevel"/>
    <w:tmpl w:val="5B52E66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3C724A"/>
    <w:multiLevelType w:val="hybridMultilevel"/>
    <w:tmpl w:val="B11A9D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3222577"/>
    <w:multiLevelType w:val="hybridMultilevel"/>
    <w:tmpl w:val="F0825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5253BD"/>
    <w:multiLevelType w:val="hybridMultilevel"/>
    <w:tmpl w:val="843432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6C07884"/>
    <w:multiLevelType w:val="hybridMultilevel"/>
    <w:tmpl w:val="7E0E7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21ECD"/>
    <w:multiLevelType w:val="hybridMultilevel"/>
    <w:tmpl w:val="D1FC3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CB0DBC"/>
    <w:multiLevelType w:val="hybridMultilevel"/>
    <w:tmpl w:val="449692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0074CE"/>
    <w:multiLevelType w:val="hybridMultilevel"/>
    <w:tmpl w:val="8C482E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DF32B0"/>
    <w:multiLevelType w:val="hybridMultilevel"/>
    <w:tmpl w:val="E6667146"/>
    <w:lvl w:ilvl="0" w:tplc="93D2732E">
      <w:numFmt w:val="bullet"/>
      <w:lvlText w:val="•"/>
      <w:lvlJc w:val="left"/>
      <w:pPr>
        <w:ind w:left="2160" w:hanging="720"/>
      </w:pPr>
      <w:rPr>
        <w:rFonts w:ascii="Times" w:eastAsiaTheme="minorEastAsia" w:hAnsi="Times" w:cs="Time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862D1"/>
    <w:multiLevelType w:val="hybridMultilevel"/>
    <w:tmpl w:val="74D212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2CD2645"/>
    <w:multiLevelType w:val="hybridMultilevel"/>
    <w:tmpl w:val="ADFAFC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93521"/>
    <w:multiLevelType w:val="hybridMultilevel"/>
    <w:tmpl w:val="EEFCF1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78182B"/>
    <w:multiLevelType w:val="hybridMultilevel"/>
    <w:tmpl w:val="B84A67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D494778"/>
    <w:multiLevelType w:val="hybridMultilevel"/>
    <w:tmpl w:val="1E586180"/>
    <w:lvl w:ilvl="0" w:tplc="93D2732E">
      <w:numFmt w:val="bullet"/>
      <w:lvlText w:val="•"/>
      <w:lvlJc w:val="left"/>
      <w:pPr>
        <w:ind w:left="2160" w:hanging="720"/>
      </w:pPr>
      <w:rPr>
        <w:rFonts w:ascii="Times" w:eastAsiaTheme="minorEastAsia" w:hAnsi="Times" w:cs="Time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D83792"/>
    <w:multiLevelType w:val="hybridMultilevel"/>
    <w:tmpl w:val="4C2CBF56"/>
    <w:lvl w:ilvl="0" w:tplc="93D2732E">
      <w:numFmt w:val="bullet"/>
      <w:lvlText w:val="•"/>
      <w:lvlJc w:val="left"/>
      <w:pPr>
        <w:ind w:left="2160" w:hanging="720"/>
      </w:pPr>
      <w:rPr>
        <w:rFonts w:ascii="Times" w:eastAsiaTheme="minorEastAsia" w:hAnsi="Times" w:cs="Time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9297A8C"/>
    <w:multiLevelType w:val="hybridMultilevel"/>
    <w:tmpl w:val="2CF05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4"/>
  </w:num>
  <w:num w:numId="5">
    <w:abstractNumId w:val="1"/>
  </w:num>
  <w:num w:numId="6">
    <w:abstractNumId w:val="10"/>
  </w:num>
  <w:num w:numId="7">
    <w:abstractNumId w:val="5"/>
  </w:num>
  <w:num w:numId="8">
    <w:abstractNumId w:val="17"/>
  </w:num>
  <w:num w:numId="9">
    <w:abstractNumId w:val="25"/>
  </w:num>
  <w:num w:numId="10">
    <w:abstractNumId w:val="27"/>
  </w:num>
  <w:num w:numId="11">
    <w:abstractNumId w:val="26"/>
  </w:num>
  <w:num w:numId="12">
    <w:abstractNumId w:val="21"/>
  </w:num>
  <w:num w:numId="13">
    <w:abstractNumId w:val="7"/>
  </w:num>
  <w:num w:numId="14">
    <w:abstractNumId w:val="16"/>
  </w:num>
  <w:num w:numId="15">
    <w:abstractNumId w:val="28"/>
  </w:num>
  <w:num w:numId="16">
    <w:abstractNumId w:val="9"/>
  </w:num>
  <w:num w:numId="17">
    <w:abstractNumId w:val="12"/>
  </w:num>
  <w:num w:numId="18">
    <w:abstractNumId w:val="8"/>
  </w:num>
  <w:num w:numId="19">
    <w:abstractNumId w:val="22"/>
  </w:num>
  <w:num w:numId="20">
    <w:abstractNumId w:val="23"/>
  </w:num>
  <w:num w:numId="21">
    <w:abstractNumId w:val="24"/>
  </w:num>
  <w:num w:numId="22">
    <w:abstractNumId w:val="11"/>
  </w:num>
  <w:num w:numId="23">
    <w:abstractNumId w:val="2"/>
  </w:num>
  <w:num w:numId="24">
    <w:abstractNumId w:val="20"/>
  </w:num>
  <w:num w:numId="25">
    <w:abstractNumId w:val="18"/>
  </w:num>
  <w:num w:numId="26">
    <w:abstractNumId w:val="15"/>
  </w:num>
  <w:num w:numId="27">
    <w:abstractNumId w:val="19"/>
  </w:num>
  <w:num w:numId="28">
    <w:abstractNumId w:val="4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zQ3trS0NDU3NzFV0lEKTi0uzszPAykwrAUABoofjiwAAAA="/>
  </w:docVars>
  <w:rsids>
    <w:rsidRoot w:val="007A4E88"/>
    <w:rsid w:val="00001DDA"/>
    <w:rsid w:val="00006AFB"/>
    <w:rsid w:val="00010E02"/>
    <w:rsid w:val="0001282D"/>
    <w:rsid w:val="000218D4"/>
    <w:rsid w:val="000259FF"/>
    <w:rsid w:val="00027220"/>
    <w:rsid w:val="00037167"/>
    <w:rsid w:val="000413A7"/>
    <w:rsid w:val="00043AF4"/>
    <w:rsid w:val="00050648"/>
    <w:rsid w:val="00050B3B"/>
    <w:rsid w:val="00052AC3"/>
    <w:rsid w:val="0005329F"/>
    <w:rsid w:val="000538C4"/>
    <w:rsid w:val="000628ED"/>
    <w:rsid w:val="00064F95"/>
    <w:rsid w:val="00065EBA"/>
    <w:rsid w:val="00066ECC"/>
    <w:rsid w:val="00070C44"/>
    <w:rsid w:val="000710F5"/>
    <w:rsid w:val="000730B9"/>
    <w:rsid w:val="0008026E"/>
    <w:rsid w:val="00080E06"/>
    <w:rsid w:val="00081C25"/>
    <w:rsid w:val="000904D9"/>
    <w:rsid w:val="00095985"/>
    <w:rsid w:val="00095ECC"/>
    <w:rsid w:val="00095F9D"/>
    <w:rsid w:val="000974E2"/>
    <w:rsid w:val="000977D7"/>
    <w:rsid w:val="000A153C"/>
    <w:rsid w:val="000A744E"/>
    <w:rsid w:val="000C3A73"/>
    <w:rsid w:val="000C668E"/>
    <w:rsid w:val="000D6650"/>
    <w:rsid w:val="000D6895"/>
    <w:rsid w:val="000E0788"/>
    <w:rsid w:val="000F0616"/>
    <w:rsid w:val="000F068F"/>
    <w:rsid w:val="000F0AC1"/>
    <w:rsid w:val="000F2BD4"/>
    <w:rsid w:val="000F3845"/>
    <w:rsid w:val="000F45B4"/>
    <w:rsid w:val="00100D5B"/>
    <w:rsid w:val="001015EA"/>
    <w:rsid w:val="00114567"/>
    <w:rsid w:val="0011574C"/>
    <w:rsid w:val="00117D2D"/>
    <w:rsid w:val="00121AB8"/>
    <w:rsid w:val="00123928"/>
    <w:rsid w:val="00125EDF"/>
    <w:rsid w:val="00136778"/>
    <w:rsid w:val="00136970"/>
    <w:rsid w:val="00140543"/>
    <w:rsid w:val="00143E51"/>
    <w:rsid w:val="00144AB6"/>
    <w:rsid w:val="00146579"/>
    <w:rsid w:val="0015667F"/>
    <w:rsid w:val="00156840"/>
    <w:rsid w:val="0016252A"/>
    <w:rsid w:val="00171CBE"/>
    <w:rsid w:val="0017263B"/>
    <w:rsid w:val="00174D45"/>
    <w:rsid w:val="00181409"/>
    <w:rsid w:val="001954E9"/>
    <w:rsid w:val="0019774E"/>
    <w:rsid w:val="001A0843"/>
    <w:rsid w:val="001A0E7F"/>
    <w:rsid w:val="001A4915"/>
    <w:rsid w:val="001A5018"/>
    <w:rsid w:val="001C111E"/>
    <w:rsid w:val="001D2B7A"/>
    <w:rsid w:val="001D69E5"/>
    <w:rsid w:val="001D7312"/>
    <w:rsid w:val="001E0103"/>
    <w:rsid w:val="001E2C3D"/>
    <w:rsid w:val="001F05D4"/>
    <w:rsid w:val="001F25AB"/>
    <w:rsid w:val="001F74DD"/>
    <w:rsid w:val="002013F5"/>
    <w:rsid w:val="0020264B"/>
    <w:rsid w:val="00210842"/>
    <w:rsid w:val="00214C5F"/>
    <w:rsid w:val="00217773"/>
    <w:rsid w:val="0022537E"/>
    <w:rsid w:val="00230447"/>
    <w:rsid w:val="0023175B"/>
    <w:rsid w:val="00233034"/>
    <w:rsid w:val="0023729C"/>
    <w:rsid w:val="00242B20"/>
    <w:rsid w:val="00244A72"/>
    <w:rsid w:val="0025363A"/>
    <w:rsid w:val="00254185"/>
    <w:rsid w:val="00260B24"/>
    <w:rsid w:val="002610FA"/>
    <w:rsid w:val="002644E8"/>
    <w:rsid w:val="00267A8D"/>
    <w:rsid w:val="00270652"/>
    <w:rsid w:val="00271DD1"/>
    <w:rsid w:val="00273608"/>
    <w:rsid w:val="002755BB"/>
    <w:rsid w:val="00285A97"/>
    <w:rsid w:val="002922C9"/>
    <w:rsid w:val="002BA5F6"/>
    <w:rsid w:val="002C261B"/>
    <w:rsid w:val="002C60A0"/>
    <w:rsid w:val="002C66CB"/>
    <w:rsid w:val="002C7DDD"/>
    <w:rsid w:val="002D1807"/>
    <w:rsid w:val="002D5C80"/>
    <w:rsid w:val="002D717D"/>
    <w:rsid w:val="002E170E"/>
    <w:rsid w:val="002F0CA7"/>
    <w:rsid w:val="002F240E"/>
    <w:rsid w:val="002F4846"/>
    <w:rsid w:val="002F66F0"/>
    <w:rsid w:val="00303A04"/>
    <w:rsid w:val="00304FBE"/>
    <w:rsid w:val="0030522C"/>
    <w:rsid w:val="00306768"/>
    <w:rsid w:val="00317F04"/>
    <w:rsid w:val="00330FAE"/>
    <w:rsid w:val="00333733"/>
    <w:rsid w:val="00352B90"/>
    <w:rsid w:val="003651FD"/>
    <w:rsid w:val="003669D8"/>
    <w:rsid w:val="00371245"/>
    <w:rsid w:val="00375964"/>
    <w:rsid w:val="00375EC6"/>
    <w:rsid w:val="00377AB4"/>
    <w:rsid w:val="00377AF7"/>
    <w:rsid w:val="0038103D"/>
    <w:rsid w:val="0038153D"/>
    <w:rsid w:val="00383B17"/>
    <w:rsid w:val="00386937"/>
    <w:rsid w:val="00393235"/>
    <w:rsid w:val="003A22A7"/>
    <w:rsid w:val="003A3115"/>
    <w:rsid w:val="003A6C7B"/>
    <w:rsid w:val="003A7645"/>
    <w:rsid w:val="003B5257"/>
    <w:rsid w:val="003B6A27"/>
    <w:rsid w:val="003B7BE9"/>
    <w:rsid w:val="003C42FD"/>
    <w:rsid w:val="003D0778"/>
    <w:rsid w:val="003D4773"/>
    <w:rsid w:val="003D5160"/>
    <w:rsid w:val="003D6159"/>
    <w:rsid w:val="003E10C6"/>
    <w:rsid w:val="003E3FF1"/>
    <w:rsid w:val="003E492A"/>
    <w:rsid w:val="003F1DF8"/>
    <w:rsid w:val="003F561D"/>
    <w:rsid w:val="003F5EFD"/>
    <w:rsid w:val="003F6DED"/>
    <w:rsid w:val="00411457"/>
    <w:rsid w:val="00412892"/>
    <w:rsid w:val="00417BD5"/>
    <w:rsid w:val="00420EC2"/>
    <w:rsid w:val="004336A5"/>
    <w:rsid w:val="00437990"/>
    <w:rsid w:val="0044190F"/>
    <w:rsid w:val="00441A41"/>
    <w:rsid w:val="004439BD"/>
    <w:rsid w:val="00470F75"/>
    <w:rsid w:val="00475EFA"/>
    <w:rsid w:val="004778F0"/>
    <w:rsid w:val="004874CB"/>
    <w:rsid w:val="00492C21"/>
    <w:rsid w:val="00495611"/>
    <w:rsid w:val="004B467A"/>
    <w:rsid w:val="004C4D28"/>
    <w:rsid w:val="004C54B5"/>
    <w:rsid w:val="004C6665"/>
    <w:rsid w:val="004E0177"/>
    <w:rsid w:val="004E4DB2"/>
    <w:rsid w:val="004F0F31"/>
    <w:rsid w:val="004F11C5"/>
    <w:rsid w:val="004F1885"/>
    <w:rsid w:val="004F27AC"/>
    <w:rsid w:val="004F2DB7"/>
    <w:rsid w:val="004F359B"/>
    <w:rsid w:val="004F7B34"/>
    <w:rsid w:val="00506B24"/>
    <w:rsid w:val="005105CA"/>
    <w:rsid w:val="005170F1"/>
    <w:rsid w:val="00517573"/>
    <w:rsid w:val="005208EF"/>
    <w:rsid w:val="00522E5F"/>
    <w:rsid w:val="005279CC"/>
    <w:rsid w:val="00532336"/>
    <w:rsid w:val="005331E4"/>
    <w:rsid w:val="00556D4F"/>
    <w:rsid w:val="00557C8D"/>
    <w:rsid w:val="00562259"/>
    <w:rsid w:val="00576CC9"/>
    <w:rsid w:val="005821D0"/>
    <w:rsid w:val="005834D2"/>
    <w:rsid w:val="005861CA"/>
    <w:rsid w:val="005915B0"/>
    <w:rsid w:val="0059347E"/>
    <w:rsid w:val="00593E8D"/>
    <w:rsid w:val="005A6280"/>
    <w:rsid w:val="005B0017"/>
    <w:rsid w:val="005B052D"/>
    <w:rsid w:val="005B0A80"/>
    <w:rsid w:val="005B49A7"/>
    <w:rsid w:val="005B5D85"/>
    <w:rsid w:val="005B74E7"/>
    <w:rsid w:val="005C39CF"/>
    <w:rsid w:val="005D2E5E"/>
    <w:rsid w:val="005D4D23"/>
    <w:rsid w:val="005E4091"/>
    <w:rsid w:val="005E46C4"/>
    <w:rsid w:val="005F4ED8"/>
    <w:rsid w:val="005F4F68"/>
    <w:rsid w:val="005F7A8A"/>
    <w:rsid w:val="005F7FD4"/>
    <w:rsid w:val="00601AA9"/>
    <w:rsid w:val="006036BB"/>
    <w:rsid w:val="00603930"/>
    <w:rsid w:val="006145A8"/>
    <w:rsid w:val="006153C7"/>
    <w:rsid w:val="00616D17"/>
    <w:rsid w:val="0062502F"/>
    <w:rsid w:val="006314F6"/>
    <w:rsid w:val="00632147"/>
    <w:rsid w:val="00632D4E"/>
    <w:rsid w:val="00634C89"/>
    <w:rsid w:val="006447FE"/>
    <w:rsid w:val="006514F1"/>
    <w:rsid w:val="00651D1D"/>
    <w:rsid w:val="00652EE9"/>
    <w:rsid w:val="006622F5"/>
    <w:rsid w:val="006759D2"/>
    <w:rsid w:val="006813F3"/>
    <w:rsid w:val="006858AE"/>
    <w:rsid w:val="00687272"/>
    <w:rsid w:val="0069334D"/>
    <w:rsid w:val="00693AD1"/>
    <w:rsid w:val="00693AE1"/>
    <w:rsid w:val="00694DDB"/>
    <w:rsid w:val="006A11A9"/>
    <w:rsid w:val="006A3A8F"/>
    <w:rsid w:val="006A5CC4"/>
    <w:rsid w:val="006B0242"/>
    <w:rsid w:val="006B0FA0"/>
    <w:rsid w:val="006B6A9B"/>
    <w:rsid w:val="006C43CE"/>
    <w:rsid w:val="006D499B"/>
    <w:rsid w:val="006F0C71"/>
    <w:rsid w:val="006F6F72"/>
    <w:rsid w:val="006F782B"/>
    <w:rsid w:val="007037F6"/>
    <w:rsid w:val="00704632"/>
    <w:rsid w:val="0071146A"/>
    <w:rsid w:val="007115CB"/>
    <w:rsid w:val="007134F8"/>
    <w:rsid w:val="0071434F"/>
    <w:rsid w:val="0071447D"/>
    <w:rsid w:val="00730E22"/>
    <w:rsid w:val="00740596"/>
    <w:rsid w:val="007458C7"/>
    <w:rsid w:val="0075330E"/>
    <w:rsid w:val="00753B4C"/>
    <w:rsid w:val="00757797"/>
    <w:rsid w:val="00765109"/>
    <w:rsid w:val="00771622"/>
    <w:rsid w:val="00773E89"/>
    <w:rsid w:val="00786FBC"/>
    <w:rsid w:val="007924F1"/>
    <w:rsid w:val="0079531A"/>
    <w:rsid w:val="00796335"/>
    <w:rsid w:val="007A2AEA"/>
    <w:rsid w:val="007A2B26"/>
    <w:rsid w:val="007A4E88"/>
    <w:rsid w:val="007A64F6"/>
    <w:rsid w:val="007A6D37"/>
    <w:rsid w:val="007B05A5"/>
    <w:rsid w:val="007B1E3E"/>
    <w:rsid w:val="007C005F"/>
    <w:rsid w:val="007C11DB"/>
    <w:rsid w:val="007D142D"/>
    <w:rsid w:val="007D7A8B"/>
    <w:rsid w:val="007E0350"/>
    <w:rsid w:val="007F7D36"/>
    <w:rsid w:val="008015FD"/>
    <w:rsid w:val="00806952"/>
    <w:rsid w:val="00815B6A"/>
    <w:rsid w:val="00815CB8"/>
    <w:rsid w:val="00823F58"/>
    <w:rsid w:val="00826BC0"/>
    <w:rsid w:val="0083565B"/>
    <w:rsid w:val="008420C5"/>
    <w:rsid w:val="00851B23"/>
    <w:rsid w:val="00854AA0"/>
    <w:rsid w:val="008565A6"/>
    <w:rsid w:val="0086215F"/>
    <w:rsid w:val="00867BA2"/>
    <w:rsid w:val="00870DDF"/>
    <w:rsid w:val="00880C68"/>
    <w:rsid w:val="00887812"/>
    <w:rsid w:val="00887CDE"/>
    <w:rsid w:val="00891A4F"/>
    <w:rsid w:val="0089503F"/>
    <w:rsid w:val="008A125A"/>
    <w:rsid w:val="008B0309"/>
    <w:rsid w:val="008B6F71"/>
    <w:rsid w:val="008C3B49"/>
    <w:rsid w:val="008C5A6A"/>
    <w:rsid w:val="008C73CC"/>
    <w:rsid w:val="008D40B2"/>
    <w:rsid w:val="008D6486"/>
    <w:rsid w:val="008E0154"/>
    <w:rsid w:val="008E3A9F"/>
    <w:rsid w:val="008E449A"/>
    <w:rsid w:val="008E7A1E"/>
    <w:rsid w:val="008F177D"/>
    <w:rsid w:val="008F684D"/>
    <w:rsid w:val="009014D6"/>
    <w:rsid w:val="009037F1"/>
    <w:rsid w:val="009054AC"/>
    <w:rsid w:val="00906FE1"/>
    <w:rsid w:val="009074DA"/>
    <w:rsid w:val="009104D4"/>
    <w:rsid w:val="00911167"/>
    <w:rsid w:val="00914057"/>
    <w:rsid w:val="00915980"/>
    <w:rsid w:val="009208F7"/>
    <w:rsid w:val="00921E60"/>
    <w:rsid w:val="00923B2E"/>
    <w:rsid w:val="00931769"/>
    <w:rsid w:val="00932670"/>
    <w:rsid w:val="0093750B"/>
    <w:rsid w:val="00937A80"/>
    <w:rsid w:val="00940251"/>
    <w:rsid w:val="00940BD3"/>
    <w:rsid w:val="009422FD"/>
    <w:rsid w:val="00942D3A"/>
    <w:rsid w:val="00954F47"/>
    <w:rsid w:val="00957332"/>
    <w:rsid w:val="00962484"/>
    <w:rsid w:val="00962580"/>
    <w:rsid w:val="00963BD7"/>
    <w:rsid w:val="00971BEF"/>
    <w:rsid w:val="00975B4D"/>
    <w:rsid w:val="00977F63"/>
    <w:rsid w:val="00982941"/>
    <w:rsid w:val="00991F29"/>
    <w:rsid w:val="009B0168"/>
    <w:rsid w:val="009B31D9"/>
    <w:rsid w:val="009B40D7"/>
    <w:rsid w:val="009B448A"/>
    <w:rsid w:val="009B6801"/>
    <w:rsid w:val="009C0488"/>
    <w:rsid w:val="009D40DD"/>
    <w:rsid w:val="009D729B"/>
    <w:rsid w:val="009D7B84"/>
    <w:rsid w:val="009D7C7C"/>
    <w:rsid w:val="009E2C30"/>
    <w:rsid w:val="009E46BA"/>
    <w:rsid w:val="009E4C67"/>
    <w:rsid w:val="009F1047"/>
    <w:rsid w:val="009F40B1"/>
    <w:rsid w:val="00A05C7A"/>
    <w:rsid w:val="00A13E4B"/>
    <w:rsid w:val="00A363EA"/>
    <w:rsid w:val="00A3645F"/>
    <w:rsid w:val="00A506A3"/>
    <w:rsid w:val="00A5183A"/>
    <w:rsid w:val="00A56E17"/>
    <w:rsid w:val="00A71095"/>
    <w:rsid w:val="00A75F7D"/>
    <w:rsid w:val="00A8017E"/>
    <w:rsid w:val="00A8054F"/>
    <w:rsid w:val="00A81139"/>
    <w:rsid w:val="00A81D6F"/>
    <w:rsid w:val="00A84525"/>
    <w:rsid w:val="00A859EE"/>
    <w:rsid w:val="00A92F89"/>
    <w:rsid w:val="00A930FB"/>
    <w:rsid w:val="00A943F4"/>
    <w:rsid w:val="00AA01F4"/>
    <w:rsid w:val="00AA54F7"/>
    <w:rsid w:val="00AA6D39"/>
    <w:rsid w:val="00AA77CA"/>
    <w:rsid w:val="00AB4FFB"/>
    <w:rsid w:val="00AB6C9C"/>
    <w:rsid w:val="00AC7216"/>
    <w:rsid w:val="00AD7386"/>
    <w:rsid w:val="00AE1832"/>
    <w:rsid w:val="00AE33B1"/>
    <w:rsid w:val="00AE5FDB"/>
    <w:rsid w:val="00B02FFC"/>
    <w:rsid w:val="00B149F7"/>
    <w:rsid w:val="00B15728"/>
    <w:rsid w:val="00B1758D"/>
    <w:rsid w:val="00B20188"/>
    <w:rsid w:val="00B255BA"/>
    <w:rsid w:val="00B3167E"/>
    <w:rsid w:val="00B3694C"/>
    <w:rsid w:val="00B37B33"/>
    <w:rsid w:val="00B37D8A"/>
    <w:rsid w:val="00B423C1"/>
    <w:rsid w:val="00B4421A"/>
    <w:rsid w:val="00B456C3"/>
    <w:rsid w:val="00B50B82"/>
    <w:rsid w:val="00B60E83"/>
    <w:rsid w:val="00B62846"/>
    <w:rsid w:val="00B636DF"/>
    <w:rsid w:val="00B65EA8"/>
    <w:rsid w:val="00B73B41"/>
    <w:rsid w:val="00B75D1D"/>
    <w:rsid w:val="00B76685"/>
    <w:rsid w:val="00B77EA3"/>
    <w:rsid w:val="00B87AE4"/>
    <w:rsid w:val="00B90241"/>
    <w:rsid w:val="00B94B20"/>
    <w:rsid w:val="00B94F88"/>
    <w:rsid w:val="00B95A32"/>
    <w:rsid w:val="00B96D11"/>
    <w:rsid w:val="00B96F2D"/>
    <w:rsid w:val="00B97A34"/>
    <w:rsid w:val="00BA1E91"/>
    <w:rsid w:val="00BA7ABF"/>
    <w:rsid w:val="00BB3CF3"/>
    <w:rsid w:val="00BC10BA"/>
    <w:rsid w:val="00BC265D"/>
    <w:rsid w:val="00BC3F23"/>
    <w:rsid w:val="00BC4F3F"/>
    <w:rsid w:val="00BC58AE"/>
    <w:rsid w:val="00BD1AFB"/>
    <w:rsid w:val="00BD3822"/>
    <w:rsid w:val="00BE14B9"/>
    <w:rsid w:val="00BE2153"/>
    <w:rsid w:val="00BF02EE"/>
    <w:rsid w:val="00BF5837"/>
    <w:rsid w:val="00C064B9"/>
    <w:rsid w:val="00C07365"/>
    <w:rsid w:val="00C17578"/>
    <w:rsid w:val="00C24A4E"/>
    <w:rsid w:val="00C364AF"/>
    <w:rsid w:val="00C47EE9"/>
    <w:rsid w:val="00C60065"/>
    <w:rsid w:val="00C603B5"/>
    <w:rsid w:val="00C66D37"/>
    <w:rsid w:val="00C73626"/>
    <w:rsid w:val="00C77C09"/>
    <w:rsid w:val="00C833A1"/>
    <w:rsid w:val="00C84E31"/>
    <w:rsid w:val="00C91E54"/>
    <w:rsid w:val="00C93A63"/>
    <w:rsid w:val="00C94DD3"/>
    <w:rsid w:val="00C95183"/>
    <w:rsid w:val="00C97F39"/>
    <w:rsid w:val="00CA2CDF"/>
    <w:rsid w:val="00CB3C3B"/>
    <w:rsid w:val="00CD3488"/>
    <w:rsid w:val="00CD43C1"/>
    <w:rsid w:val="00CE76D7"/>
    <w:rsid w:val="00CF487A"/>
    <w:rsid w:val="00CF611C"/>
    <w:rsid w:val="00CF6382"/>
    <w:rsid w:val="00D005E3"/>
    <w:rsid w:val="00D12598"/>
    <w:rsid w:val="00D1315E"/>
    <w:rsid w:val="00D17365"/>
    <w:rsid w:val="00D206F0"/>
    <w:rsid w:val="00D2475E"/>
    <w:rsid w:val="00D346E2"/>
    <w:rsid w:val="00D362DE"/>
    <w:rsid w:val="00D43103"/>
    <w:rsid w:val="00D44CB9"/>
    <w:rsid w:val="00D47C49"/>
    <w:rsid w:val="00D505A3"/>
    <w:rsid w:val="00D50899"/>
    <w:rsid w:val="00D72EDC"/>
    <w:rsid w:val="00DA6D94"/>
    <w:rsid w:val="00DB0E0E"/>
    <w:rsid w:val="00DB3635"/>
    <w:rsid w:val="00DB458B"/>
    <w:rsid w:val="00DB6BD6"/>
    <w:rsid w:val="00DC0EE4"/>
    <w:rsid w:val="00DC53B1"/>
    <w:rsid w:val="00DC5E48"/>
    <w:rsid w:val="00DD74C7"/>
    <w:rsid w:val="00DE1307"/>
    <w:rsid w:val="00DE2DB8"/>
    <w:rsid w:val="00DE3750"/>
    <w:rsid w:val="00E02D36"/>
    <w:rsid w:val="00E037E5"/>
    <w:rsid w:val="00E10075"/>
    <w:rsid w:val="00E1128F"/>
    <w:rsid w:val="00E12FF7"/>
    <w:rsid w:val="00E176E6"/>
    <w:rsid w:val="00E23774"/>
    <w:rsid w:val="00E2508F"/>
    <w:rsid w:val="00E35D09"/>
    <w:rsid w:val="00E47419"/>
    <w:rsid w:val="00E478ED"/>
    <w:rsid w:val="00E534C2"/>
    <w:rsid w:val="00E53D9B"/>
    <w:rsid w:val="00E551D0"/>
    <w:rsid w:val="00E61E7B"/>
    <w:rsid w:val="00E61FAD"/>
    <w:rsid w:val="00E62CBD"/>
    <w:rsid w:val="00E638D7"/>
    <w:rsid w:val="00E64B86"/>
    <w:rsid w:val="00E6540E"/>
    <w:rsid w:val="00E701E2"/>
    <w:rsid w:val="00E76CCF"/>
    <w:rsid w:val="00E7726F"/>
    <w:rsid w:val="00E77662"/>
    <w:rsid w:val="00E878C5"/>
    <w:rsid w:val="00E919F0"/>
    <w:rsid w:val="00E930A5"/>
    <w:rsid w:val="00E9532A"/>
    <w:rsid w:val="00E96193"/>
    <w:rsid w:val="00E97D26"/>
    <w:rsid w:val="00EB1F51"/>
    <w:rsid w:val="00EB2F2A"/>
    <w:rsid w:val="00EB368B"/>
    <w:rsid w:val="00EC1DFA"/>
    <w:rsid w:val="00ED28AF"/>
    <w:rsid w:val="00ED53BC"/>
    <w:rsid w:val="00EF24A9"/>
    <w:rsid w:val="00EF39E3"/>
    <w:rsid w:val="00F06956"/>
    <w:rsid w:val="00F17F7C"/>
    <w:rsid w:val="00F23D57"/>
    <w:rsid w:val="00F24C31"/>
    <w:rsid w:val="00F2666F"/>
    <w:rsid w:val="00F273BB"/>
    <w:rsid w:val="00F274B8"/>
    <w:rsid w:val="00F275D0"/>
    <w:rsid w:val="00F2779A"/>
    <w:rsid w:val="00F31BCB"/>
    <w:rsid w:val="00F33F8A"/>
    <w:rsid w:val="00F37D05"/>
    <w:rsid w:val="00F400FE"/>
    <w:rsid w:val="00F40ACD"/>
    <w:rsid w:val="00F40B29"/>
    <w:rsid w:val="00F50388"/>
    <w:rsid w:val="00F50AAE"/>
    <w:rsid w:val="00F52264"/>
    <w:rsid w:val="00F54A17"/>
    <w:rsid w:val="00F56AC7"/>
    <w:rsid w:val="00F61059"/>
    <w:rsid w:val="00F67533"/>
    <w:rsid w:val="00F77168"/>
    <w:rsid w:val="00F77196"/>
    <w:rsid w:val="00F77F6B"/>
    <w:rsid w:val="00F85842"/>
    <w:rsid w:val="00F924E0"/>
    <w:rsid w:val="00F94A17"/>
    <w:rsid w:val="00FA54BC"/>
    <w:rsid w:val="00FB1CE1"/>
    <w:rsid w:val="00FB504B"/>
    <w:rsid w:val="00FB5B98"/>
    <w:rsid w:val="00FB7B96"/>
    <w:rsid w:val="00FC5EF8"/>
    <w:rsid w:val="00FC7FAF"/>
    <w:rsid w:val="00FD6275"/>
    <w:rsid w:val="00FE6287"/>
    <w:rsid w:val="00FE661D"/>
    <w:rsid w:val="00FF5EFC"/>
    <w:rsid w:val="046420F6"/>
    <w:rsid w:val="0D6362B2"/>
    <w:rsid w:val="171B8F93"/>
    <w:rsid w:val="1917EF3A"/>
    <w:rsid w:val="19F343A5"/>
    <w:rsid w:val="1EB2E768"/>
    <w:rsid w:val="1FD050CE"/>
    <w:rsid w:val="20F74665"/>
    <w:rsid w:val="2878BA4D"/>
    <w:rsid w:val="2924CFCA"/>
    <w:rsid w:val="2CEA9A2F"/>
    <w:rsid w:val="2E6FD104"/>
    <w:rsid w:val="33C1E1ED"/>
    <w:rsid w:val="3800B10F"/>
    <w:rsid w:val="3AFD9B7E"/>
    <w:rsid w:val="3AFEFF15"/>
    <w:rsid w:val="3E6BC9D7"/>
    <w:rsid w:val="4A5559C3"/>
    <w:rsid w:val="4B84EDD0"/>
    <w:rsid w:val="51043311"/>
    <w:rsid w:val="52B61FB8"/>
    <w:rsid w:val="54385F97"/>
    <w:rsid w:val="55246E96"/>
    <w:rsid w:val="57E4FAC0"/>
    <w:rsid w:val="5B9BED95"/>
    <w:rsid w:val="5F276F99"/>
    <w:rsid w:val="623DB19B"/>
    <w:rsid w:val="64507B89"/>
    <w:rsid w:val="6485937E"/>
    <w:rsid w:val="683C0156"/>
    <w:rsid w:val="68420BCE"/>
    <w:rsid w:val="6856BC92"/>
    <w:rsid w:val="6AF48E53"/>
    <w:rsid w:val="6D5E4885"/>
    <w:rsid w:val="6FD2A0F6"/>
    <w:rsid w:val="6FD7FCBE"/>
    <w:rsid w:val="711EB905"/>
    <w:rsid w:val="75169E86"/>
    <w:rsid w:val="77A169BA"/>
    <w:rsid w:val="7AFDD128"/>
    <w:rsid w:val="7CFA1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9C69AE"/>
  <w15:docId w15:val="{85F90195-A548-4E24-ADF6-532E6C48F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8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0B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60B2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FBC"/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FBC"/>
    <w:rPr>
      <w:rFonts w:ascii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65E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EA8"/>
  </w:style>
  <w:style w:type="paragraph" w:styleId="Footer">
    <w:name w:val="footer"/>
    <w:basedOn w:val="Normal"/>
    <w:link w:val="FooterChar"/>
    <w:uiPriority w:val="99"/>
    <w:unhideWhenUsed/>
    <w:rsid w:val="00B65E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EA8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2013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268707664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meta xmlns="http://schemas.apple.com/cocoa/2006/metadata">
  <generator>CocoaOOXMLWriter/1504.83</generator>
</me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F5C6197D823F4D8C0345456BC53EBD" ma:contentTypeVersion="13" ma:contentTypeDescription="Create a new document." ma:contentTypeScope="" ma:versionID="218747c4ee1a189ad8e36c438b113818">
  <xsd:schema xmlns:xsd="http://www.w3.org/2001/XMLSchema" xmlns:xs="http://www.w3.org/2001/XMLSchema" xmlns:p="http://schemas.microsoft.com/office/2006/metadata/properties" xmlns:ns3="0e50b090-66de-4325-88e5-c8b59133cd34" xmlns:ns4="95cd5bce-798a-4bbd-9df4-1b303ddda6d1" targetNamespace="http://schemas.microsoft.com/office/2006/metadata/properties" ma:root="true" ma:fieldsID="212be0c2958c88e06ffd57d654e39a7d" ns3:_="" ns4:_="">
    <xsd:import namespace="0e50b090-66de-4325-88e5-c8b59133cd34"/>
    <xsd:import namespace="95cd5bce-798a-4bbd-9df4-1b303ddda6d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0b090-66de-4325-88e5-c8b59133cd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d5bce-798a-4bbd-9df4-1b303ddda6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387AB1-E813-41A8-B02A-85FA8EE5F2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CA29BF-BDA0-6149-93E1-EA0B68CE2072}">
  <ds:schemaRefs>
    <ds:schemaRef ds:uri="http://schemas.apple.com/cocoa/2006/metadata"/>
  </ds:schemaRefs>
</ds:datastoreItem>
</file>

<file path=customXml/itemProps3.xml><?xml version="1.0" encoding="utf-8"?>
<ds:datastoreItem xmlns:ds="http://schemas.openxmlformats.org/officeDocument/2006/customXml" ds:itemID="{F7B621D8-A5F4-41F0-9578-5B241BEC5F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BD746C-EAE3-4537-B06C-7554D2DE95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0b090-66de-4325-88e5-c8b59133cd34"/>
    <ds:schemaRef ds:uri="95cd5bce-798a-4bbd-9df4-1b303ddda6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4</Characters>
  <Application>Microsoft Office Word</Application>
  <DocSecurity>0</DocSecurity>
  <Lines>16</Lines>
  <Paragraphs>4</Paragraphs>
  <ScaleCrop>false</ScaleCrop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eich</dc:creator>
  <cp:keywords/>
  <cp:lastModifiedBy>Corinne Cavender</cp:lastModifiedBy>
  <cp:revision>2</cp:revision>
  <cp:lastPrinted>2021-04-23T19:08:00Z</cp:lastPrinted>
  <dcterms:created xsi:type="dcterms:W3CDTF">2021-11-23T22:36:00Z</dcterms:created>
  <dcterms:modified xsi:type="dcterms:W3CDTF">2021-11-23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F5C6197D823F4D8C0345456BC53EBD</vt:lpwstr>
  </property>
</Properties>
</file>